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4B5AD76" w14:textId="77777777" w:rsidR="00D316C5" w:rsidRPr="005E0DCB" w:rsidRDefault="00D149A0" w:rsidP="005E0DCB">
      <w:pPr>
        <w:pStyle w:val="Header"/>
        <w:contextualSpacing/>
        <w:jc w:val="center"/>
        <w:rPr>
          <w:rFonts w:ascii="Gill Alt One MT Light" w:eastAsia="Gill Alt One MT Light" w:hAnsi="Gill Alt One MT Light" w:cs="Quark"/>
          <w:b/>
          <w:bCs/>
          <w:szCs w:val="28"/>
        </w:rPr>
      </w:pPr>
      <w:r w:rsidRPr="005E0DCB">
        <w:rPr>
          <w:rFonts w:ascii="Gill Alt One MT Light" w:eastAsia="Gill Alt One MT Light" w:hAnsi="Gill Alt One MT Light" w:cs="Quark"/>
          <w:b/>
          <w:bCs/>
          <w:szCs w:val="28"/>
        </w:rPr>
        <w:t xml:space="preserve"> </w:t>
      </w:r>
    </w:p>
    <w:p w14:paraId="08CC6681" w14:textId="3DC88689" w:rsidR="00D316C5" w:rsidRPr="005E0DCB" w:rsidRDefault="00C068D0" w:rsidP="005E0DCB">
      <w:pPr>
        <w:pStyle w:val="Header"/>
        <w:contextualSpacing/>
        <w:jc w:val="center"/>
        <w:rPr>
          <w:rFonts w:ascii="Gill Alt One MT Light" w:eastAsia="Gill Alt One MT Light" w:hAnsi="Gill Alt One MT Light" w:cs="Quark"/>
          <w:b/>
          <w:bCs/>
          <w:szCs w:val="28"/>
        </w:rPr>
      </w:pPr>
      <w:r w:rsidRPr="005E0DCB">
        <w:rPr>
          <w:rFonts w:ascii="Gill Alt One MT Light" w:eastAsia="Gill Alt One MT Light" w:hAnsi="Gill Alt One MT Light" w:cs="Quark"/>
          <w:b/>
          <w:bCs/>
          <w:szCs w:val="28"/>
          <w:cs/>
          <w:lang w:bidi="th-TH"/>
        </w:rPr>
        <w:t>โรลส์-รอยซ์</w:t>
      </w:r>
      <w:r w:rsidR="00E10621" w:rsidRPr="005E0DCB">
        <w:rPr>
          <w:rFonts w:ascii="Gill Alt One MT Light" w:eastAsia="Gill Alt One MT Light" w:hAnsi="Gill Alt One MT Light" w:cs="Quark"/>
          <w:b/>
          <w:bCs/>
          <w:szCs w:val="28"/>
        </w:rPr>
        <w:t xml:space="preserve"> </w:t>
      </w:r>
    </w:p>
    <w:p w14:paraId="24852627" w14:textId="0AB7DA7D" w:rsidR="00D316C5" w:rsidRPr="005E0DCB" w:rsidRDefault="00C068D0" w:rsidP="005E0DCB">
      <w:pPr>
        <w:pStyle w:val="Heading2"/>
        <w:contextualSpacing/>
        <w:rPr>
          <w:rFonts w:ascii="Gill Alt One MT Light" w:hAnsi="Gill Alt One MT Light" w:cs="Quark"/>
          <w:sz w:val="24"/>
          <w:szCs w:val="28"/>
        </w:rPr>
        <w:sectPr w:rsidR="00D316C5" w:rsidRPr="005E0DCB">
          <w:headerReference w:type="default" r:id="rId10"/>
          <w:footerReference w:type="default" r:id="rId11"/>
          <w:pgSz w:w="11900" w:h="16840"/>
          <w:pgMar w:top="567" w:right="1418" w:bottom="340" w:left="1418" w:header="567" w:footer="340" w:gutter="0"/>
          <w:cols w:space="720"/>
        </w:sectPr>
      </w:pPr>
      <w:r w:rsidRPr="005E0DCB">
        <w:rPr>
          <w:rFonts w:ascii="Gill Alt One MT Light" w:eastAsia="Gill Alt One MT Light" w:hAnsi="Gill Alt One MT Light" w:cs="Quark"/>
          <w:sz w:val="24"/>
          <w:szCs w:val="28"/>
          <w:cs/>
          <w:lang w:bidi="th-TH"/>
        </w:rPr>
        <w:t>ข้อมูลสำหรับสื่อมวลชน</w:t>
      </w:r>
    </w:p>
    <w:p w14:paraId="23155DFE" w14:textId="77777777" w:rsidR="00D316C5" w:rsidRPr="005E0DCB" w:rsidRDefault="00D316C5" w:rsidP="005E0DCB">
      <w:pPr>
        <w:pStyle w:val="Body"/>
        <w:spacing w:line="240" w:lineRule="auto"/>
        <w:contextualSpacing/>
        <w:outlineLvl w:val="0"/>
        <w:rPr>
          <w:rFonts w:ascii="Gill Alt One MT Light" w:hAnsi="Gill Alt One MT Light" w:cs="Quark"/>
          <w:b/>
          <w:bCs/>
          <w:color w:val="FF0000"/>
          <w:sz w:val="24"/>
          <w:szCs w:val="40"/>
          <w:u w:color="FF0000"/>
        </w:rPr>
      </w:pPr>
    </w:p>
    <w:p w14:paraId="1C32F00E" w14:textId="77777777" w:rsidR="0043363E" w:rsidRPr="005E0DCB" w:rsidRDefault="0043363E" w:rsidP="005E0DCB">
      <w:pPr>
        <w:contextualSpacing/>
        <w:jc w:val="center"/>
        <w:rPr>
          <w:rFonts w:ascii="Gill Alt One MT Light" w:hAnsi="Gill Alt One MT Light" w:cs="Quark"/>
          <w:b/>
          <w:bCs/>
          <w:szCs w:val="28"/>
        </w:rPr>
      </w:pPr>
    </w:p>
    <w:p w14:paraId="3AB98204" w14:textId="78B0DC2F" w:rsidR="005E0DCB" w:rsidRPr="005E0DCB" w:rsidRDefault="00380552" w:rsidP="005E0DCB">
      <w:pPr>
        <w:pStyle w:val="Body"/>
        <w:spacing w:line="240" w:lineRule="auto"/>
        <w:contextualSpacing/>
        <w:jc w:val="center"/>
        <w:rPr>
          <w:rFonts w:ascii="Gill Alt One MT Light" w:hAnsi="Gill Alt One MT Light" w:cs="Quark"/>
          <w:b/>
          <w:bCs/>
          <w:sz w:val="24"/>
          <w:szCs w:val="40"/>
          <w:lang w:bidi="th-TH"/>
        </w:rPr>
      </w:pPr>
      <w:r w:rsidRPr="005E0DCB">
        <w:rPr>
          <w:rFonts w:ascii="Gill Alt One MT Light" w:hAnsi="Gill Alt One MT Light" w:cs="Quark"/>
          <w:b/>
          <w:bCs/>
          <w:sz w:val="24"/>
          <w:szCs w:val="40"/>
          <w:cs/>
          <w:lang w:bidi="th-TH"/>
        </w:rPr>
        <w:t>โรลส์-รอยซ์</w:t>
      </w:r>
      <w:r w:rsidR="009F013D">
        <w:rPr>
          <w:rFonts w:ascii="Gill Alt One MT Light" w:hAnsi="Gill Alt One MT Light" w:cs="Quark" w:hint="cs"/>
          <w:b/>
          <w:bCs/>
          <w:sz w:val="24"/>
          <w:szCs w:val="40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b/>
          <w:bCs/>
          <w:sz w:val="24"/>
          <w:szCs w:val="40"/>
          <w:cs/>
          <w:lang w:bidi="th-TH"/>
        </w:rPr>
        <w:t>ชวน</w:t>
      </w:r>
      <w:r w:rsidR="00C068D0" w:rsidRPr="005E0DCB">
        <w:rPr>
          <w:rFonts w:ascii="Gill Alt One MT Light" w:hAnsi="Gill Alt One MT Light" w:cs="Quark"/>
          <w:b/>
          <w:bCs/>
          <w:sz w:val="24"/>
          <w:szCs w:val="40"/>
          <w:cs/>
          <w:lang w:bidi="th-TH"/>
        </w:rPr>
        <w:t>นักออกแบบรุ่นเยาว์</w:t>
      </w:r>
    </w:p>
    <w:p w14:paraId="5B64ACCE" w14:textId="377FBE6F" w:rsidR="00443ED5" w:rsidRPr="005E0DCB" w:rsidRDefault="00380552" w:rsidP="005E0DCB">
      <w:pPr>
        <w:pStyle w:val="Body"/>
        <w:spacing w:line="240" w:lineRule="auto"/>
        <w:contextualSpacing/>
        <w:jc w:val="center"/>
        <w:rPr>
          <w:rFonts w:ascii="Gill Alt One MT Light" w:hAnsi="Gill Alt One MT Light" w:cs="Quark"/>
          <w:b/>
          <w:bCs/>
          <w:sz w:val="24"/>
          <w:szCs w:val="40"/>
          <w:lang w:bidi="th-TH"/>
        </w:rPr>
      </w:pPr>
      <w:r w:rsidRPr="005E0DCB">
        <w:rPr>
          <w:rFonts w:ascii="Gill Alt One MT Light" w:hAnsi="Gill Alt One MT Light" w:cs="Quark"/>
          <w:b/>
          <w:bCs/>
          <w:sz w:val="24"/>
          <w:szCs w:val="40"/>
          <w:cs/>
          <w:lang w:bidi="th-TH"/>
        </w:rPr>
        <w:t>สร้าง</w:t>
      </w:r>
      <w:r w:rsidR="007C7F18" w:rsidRPr="005E0DCB">
        <w:rPr>
          <w:rFonts w:ascii="Gill Alt One MT Light" w:hAnsi="Gill Alt One MT Light" w:cs="Quark"/>
          <w:b/>
          <w:bCs/>
          <w:sz w:val="24"/>
          <w:szCs w:val="40"/>
          <w:cs/>
          <w:lang w:bidi="th-TH"/>
        </w:rPr>
        <w:t>สรรค์</w:t>
      </w:r>
      <w:r w:rsidR="00C068D0" w:rsidRPr="005E0DCB">
        <w:rPr>
          <w:rFonts w:ascii="Gill Alt One MT Light" w:hAnsi="Gill Alt One MT Light" w:cs="Quark"/>
          <w:b/>
          <w:bCs/>
          <w:sz w:val="24"/>
          <w:szCs w:val="40"/>
          <w:cs/>
          <w:lang w:bidi="th-TH"/>
        </w:rPr>
        <w:t>ยนตรกรรมหรู</w:t>
      </w:r>
      <w:r w:rsidR="006F560D" w:rsidRPr="005E0DCB">
        <w:rPr>
          <w:rFonts w:ascii="Gill Alt One MT Light" w:hAnsi="Gill Alt One MT Light" w:cs="Quark"/>
          <w:b/>
          <w:bCs/>
          <w:sz w:val="24"/>
          <w:szCs w:val="40"/>
          <w:cs/>
          <w:lang w:bidi="th-TH"/>
        </w:rPr>
        <w:t>ในแบบของตน</w:t>
      </w:r>
      <w:r w:rsidR="00C068D0" w:rsidRPr="005E0DCB">
        <w:rPr>
          <w:rFonts w:ascii="Gill Alt One MT Light" w:hAnsi="Gill Alt One MT Light" w:cs="Quark"/>
          <w:b/>
          <w:bCs/>
          <w:sz w:val="24"/>
          <w:szCs w:val="40"/>
          <w:cs/>
          <w:lang w:bidi="th-TH"/>
        </w:rPr>
        <w:t>เอง</w:t>
      </w:r>
    </w:p>
    <w:p w14:paraId="453DC35C" w14:textId="79BD972F" w:rsidR="00C068D0" w:rsidRPr="005E0DCB" w:rsidRDefault="00C068D0" w:rsidP="005E0DCB">
      <w:pPr>
        <w:pStyle w:val="Body"/>
        <w:spacing w:line="240" w:lineRule="auto"/>
        <w:contextualSpacing/>
        <w:jc w:val="center"/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val="nl-NL" w:bidi="th-TH"/>
        </w:rPr>
      </w:pPr>
    </w:p>
    <w:p w14:paraId="795DEE11" w14:textId="77777777" w:rsidR="005E0DCB" w:rsidRPr="005E0DCB" w:rsidRDefault="005E0DCB" w:rsidP="005E0DCB">
      <w:pPr>
        <w:pStyle w:val="Body"/>
        <w:spacing w:line="240" w:lineRule="auto"/>
        <w:contextualSpacing/>
        <w:jc w:val="center"/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val="nl-NL" w:bidi="th-TH"/>
        </w:rPr>
      </w:pPr>
    </w:p>
    <w:p w14:paraId="146ECD7C" w14:textId="01253F54" w:rsidR="00FE2215" w:rsidRPr="005E0DCB" w:rsidRDefault="005E0DCB" w:rsidP="005E0DCB">
      <w:pPr>
        <w:pStyle w:val="Body"/>
        <w:spacing w:line="240" w:lineRule="auto"/>
        <w:contextualSpacing/>
        <w:rPr>
          <w:rFonts w:ascii="Gill Alt One MT Light" w:eastAsia="Arial Unicode MS" w:hAnsi="Gill Alt One MT Light" w:cs="Quark"/>
          <w:sz w:val="24"/>
          <w:szCs w:val="28"/>
          <w:lang w:val="nl-NL"/>
        </w:rPr>
      </w:pPr>
      <w:r w:rsidRPr="005E0DCB">
        <w:rPr>
          <w:rFonts w:ascii="Gill Alt One MT Light" w:eastAsia="Gill Alt One MT Light" w:hAnsi="Gill Alt One MT Light" w:cs="Quark"/>
          <w:sz w:val="24"/>
          <w:szCs w:val="28"/>
          <w:lang w:val="nl-NL"/>
        </w:rPr>
        <w:t>1</w:t>
      </w:r>
      <w:r w:rsidR="0064734A">
        <w:rPr>
          <w:rFonts w:ascii="Gill Alt One MT Light" w:eastAsia="Gill Alt One MT Light" w:hAnsi="Gill Alt One MT Light" w:cs="Quark" w:hint="cs"/>
          <w:sz w:val="24"/>
          <w:szCs w:val="28"/>
          <w:cs/>
          <w:lang w:val="nl-NL" w:bidi="th-TH"/>
        </w:rPr>
        <w:t>5</w:t>
      </w:r>
      <w:r w:rsidR="00FE2215" w:rsidRPr="005E0DCB">
        <w:rPr>
          <w:rFonts w:ascii="Gill Alt One MT Light" w:eastAsia="Gill Alt One MT Light" w:hAnsi="Gill Alt One MT Light" w:cs="Quark"/>
          <w:sz w:val="24"/>
          <w:szCs w:val="28"/>
          <w:lang w:val="nl-NL"/>
        </w:rPr>
        <w:t xml:space="preserve"> </w:t>
      </w:r>
      <w:r w:rsidR="00C068D0" w:rsidRPr="005E0DCB">
        <w:rPr>
          <w:rFonts w:ascii="Gill Alt One MT Light" w:eastAsia="Gill Alt One MT Light" w:hAnsi="Gill Alt One MT Light" w:cs="Quark"/>
          <w:sz w:val="24"/>
          <w:szCs w:val="28"/>
          <w:cs/>
          <w:lang w:val="nl-NL" w:bidi="th-TH"/>
        </w:rPr>
        <w:t xml:space="preserve">เมษายน </w:t>
      </w:r>
      <w:r w:rsidR="00C068D0" w:rsidRPr="005E0DCB">
        <w:rPr>
          <w:rFonts w:ascii="Gill Alt One MT Light" w:eastAsia="Gill Alt One MT Light" w:hAnsi="Gill Alt One MT Light" w:cs="Quark"/>
          <w:sz w:val="24"/>
          <w:szCs w:val="28"/>
          <w:lang w:val="nl-NL" w:bidi="th-TH"/>
        </w:rPr>
        <w:t>2563</w:t>
      </w:r>
      <w:r w:rsidR="00C068D0" w:rsidRPr="005E0DCB">
        <w:rPr>
          <w:rFonts w:ascii="Gill Alt One MT Light" w:eastAsia="Gill Alt One MT Light" w:hAnsi="Gill Alt One MT Light" w:cs="Quark"/>
          <w:sz w:val="24"/>
          <w:szCs w:val="28"/>
          <w:lang w:bidi="th-TH"/>
        </w:rPr>
        <w:t>,</w:t>
      </w:r>
      <w:r w:rsidR="00FE2215" w:rsidRPr="005E0DCB">
        <w:rPr>
          <w:rFonts w:ascii="Gill Alt One MT Light" w:eastAsia="Gill Alt One MT Light" w:hAnsi="Gill Alt One MT Light" w:cs="Quark"/>
          <w:sz w:val="24"/>
          <w:szCs w:val="28"/>
          <w:lang w:val="nl-NL"/>
        </w:rPr>
        <w:t xml:space="preserve"> </w:t>
      </w:r>
      <w:r w:rsidR="00C068D0" w:rsidRPr="005E0DCB">
        <w:rPr>
          <w:rFonts w:ascii="Gill Alt One MT Light" w:eastAsia="Gill Alt One MT Light" w:hAnsi="Gill Alt One MT Light" w:cs="Quark"/>
          <w:sz w:val="24"/>
          <w:szCs w:val="28"/>
          <w:cs/>
          <w:lang w:val="nl-NL" w:bidi="th-TH"/>
        </w:rPr>
        <w:t>กู๊ดวูด</w:t>
      </w:r>
    </w:p>
    <w:p w14:paraId="5B36862D" w14:textId="4EE4397C" w:rsidR="00FE2215" w:rsidRPr="005E0DCB" w:rsidRDefault="00380552" w:rsidP="005E0DC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eastAsia="SimSun" w:hAnsi="Gill Alt One MT Light" w:cs="Quark"/>
          <w:szCs w:val="28"/>
          <w:lang w:val="nl-NL"/>
        </w:rPr>
      </w:pP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ขอเชิญชวนนักออกแบบไฟแรง</w:t>
      </w:r>
      <w:r w:rsidR="0062063F">
        <w:rPr>
          <w:rFonts w:ascii="Gill Alt One MT Light" w:eastAsia="SimSun" w:hAnsi="Gill Alt One MT Light" w:cs="Quark" w:hint="cs"/>
          <w:szCs w:val="28"/>
          <w:cs/>
          <w:lang w:val="nl-NL" w:bidi="th-TH"/>
        </w:rPr>
        <w:t xml:space="preserve"> 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มาร่วมออกแบบยนตรกรรม</w:t>
      </w:r>
      <w:r w:rsidR="009F013D">
        <w:rPr>
          <w:rFonts w:ascii="Gill Alt One MT Light" w:eastAsia="SimSun" w:hAnsi="Gill Alt One MT Light" w:cs="Quark" w:hint="cs"/>
          <w:szCs w:val="28"/>
          <w:cs/>
          <w:lang w:val="nl-NL" w:bidi="th-TH"/>
        </w:rPr>
        <w:t xml:space="preserve"> 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โรลส์-รอยซ์</w:t>
      </w:r>
      <w:r w:rsidR="009F013D">
        <w:rPr>
          <w:rFonts w:ascii="Gill Alt One MT Light" w:eastAsia="SimSun" w:hAnsi="Gill Alt One MT Light" w:cs="Quark" w:hint="cs"/>
          <w:szCs w:val="28"/>
          <w:cs/>
          <w:lang w:val="nl-NL" w:bidi="th-TH"/>
        </w:rPr>
        <w:t xml:space="preserve"> 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ในฝัน</w:t>
      </w:r>
    </w:p>
    <w:p w14:paraId="55C64E21" w14:textId="190DA65E" w:rsidR="00FE2215" w:rsidRPr="005E0DCB" w:rsidRDefault="00380552" w:rsidP="005E0DC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eastAsia="SimSun" w:hAnsi="Gill Alt One MT Light" w:cs="Quark"/>
          <w:szCs w:val="28"/>
          <w:lang w:val="nl-NL"/>
        </w:rPr>
      </w:pP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ผู้ที่ได้รับรางวัลชนะเลิศจากการตัดสินของทีมออกแบบ</w:t>
      </w:r>
      <w:r w:rsidR="009F013D">
        <w:rPr>
          <w:rFonts w:ascii="Gill Alt One MT Light" w:eastAsia="SimSun" w:hAnsi="Gill Alt One MT Light" w:cs="Quark" w:hint="cs"/>
          <w:szCs w:val="28"/>
          <w:cs/>
          <w:lang w:val="nl-NL" w:bidi="th-TH"/>
        </w:rPr>
        <w:t xml:space="preserve"> 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โรลส์-รอยซ์</w:t>
      </w:r>
      <w:r w:rsidR="009F013D">
        <w:rPr>
          <w:rFonts w:ascii="Gill Alt One MT Light" w:eastAsia="SimSun" w:hAnsi="Gill Alt One MT Light" w:cs="Quark" w:hint="cs"/>
          <w:szCs w:val="28"/>
          <w:cs/>
          <w:lang w:val="nl-NL" w:bidi="th-TH"/>
        </w:rPr>
        <w:t xml:space="preserve"> 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จะได้รับ</w:t>
      </w:r>
      <w:r w:rsidR="00BA67E0"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ภาพดิจิทัลสามมิติ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ของ</w:t>
      </w:r>
      <w:r w:rsidR="00BA67E0"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ผลงานการออกแบบ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ของตน</w:t>
      </w:r>
      <w:r w:rsidR="009F013D">
        <w:rPr>
          <w:rFonts w:ascii="Gill Alt One MT Light" w:eastAsia="SimSun" w:hAnsi="Gill Alt One MT Light" w:cs="Quark" w:hint="cs"/>
          <w:szCs w:val="28"/>
          <w:cs/>
          <w:lang w:val="nl-NL" w:bidi="th-TH"/>
        </w:rPr>
        <w:t>เอง</w:t>
      </w:r>
    </w:p>
    <w:p w14:paraId="33B02367" w14:textId="13FA7371" w:rsidR="00FE2215" w:rsidRPr="0064734A" w:rsidRDefault="005335F3" w:rsidP="005E0DC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eastAsia="SimSun" w:hAnsi="Gill Alt One MT Light" w:cs="Quark"/>
          <w:szCs w:val="28"/>
          <w:lang w:val="nl-NL"/>
        </w:rPr>
      </w:pPr>
      <w:r w:rsidRPr="0064734A">
        <w:rPr>
          <w:rFonts w:ascii="Gill Alt One MT Light" w:eastAsia="SimSun" w:hAnsi="Gill Alt One MT Light" w:cs="Quark" w:hint="cs"/>
          <w:szCs w:val="28"/>
          <w:cs/>
          <w:lang w:val="nl-NL" w:bidi="th-TH"/>
        </w:rPr>
        <w:t>นอกจากนี้ยัง</w:t>
      </w:r>
      <w:r w:rsidR="00472407" w:rsidRPr="0064734A">
        <w:rPr>
          <w:rFonts w:ascii="Gill Alt One MT Light" w:eastAsia="SimSun" w:hAnsi="Gill Alt One MT Light" w:cs="Quark" w:hint="cs"/>
          <w:szCs w:val="28"/>
          <w:cs/>
          <w:lang w:val="nl-NL" w:bidi="th-TH"/>
        </w:rPr>
        <w:t>มีรางวัลพิเศษ</w:t>
      </w:r>
      <w:proofErr w:type="spellStart"/>
      <w:r w:rsidR="00472407" w:rsidRPr="0064734A">
        <w:rPr>
          <w:rFonts w:ascii="Gill Alt One MT Light" w:eastAsia="SimSun" w:hAnsi="Gill Alt One MT Light" w:cs="Quark" w:hint="cs"/>
          <w:szCs w:val="28"/>
          <w:cs/>
          <w:lang w:val="nl-NL" w:bidi="th-TH"/>
        </w:rPr>
        <w:t>อื่นๆ</w:t>
      </w:r>
      <w:proofErr w:type="spellEnd"/>
      <w:r w:rsidR="00472407" w:rsidRPr="0064734A">
        <w:rPr>
          <w:rFonts w:ascii="Gill Alt One MT Light" w:eastAsia="SimSun" w:hAnsi="Gill Alt One MT Light" w:cs="Quark" w:hint="cs"/>
          <w:szCs w:val="28"/>
          <w:cs/>
          <w:lang w:val="nl-NL" w:bidi="th-TH"/>
        </w:rPr>
        <w:t xml:space="preserve"> สำหรับผลงานที่ยอดเยี่ยม</w:t>
      </w:r>
    </w:p>
    <w:p w14:paraId="074AF0FA" w14:textId="722A5039" w:rsidR="00FE2215" w:rsidRPr="005E0DCB" w:rsidRDefault="00380552" w:rsidP="005E0DC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eastAsia="SimSun" w:hAnsi="Gill Alt One MT Light" w:cs="Quark"/>
          <w:szCs w:val="28"/>
          <w:lang w:val="nl-NL"/>
        </w:rPr>
      </w:pP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รางวัลรองชนะเลิศจะได้รับประกาศนียบัตรพร้อมลายเซ็</w:t>
      </w:r>
      <w:r w:rsidR="001127E8"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น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ประธานเจ้าหน้าที่บริหารของ</w:t>
      </w:r>
      <w:r w:rsidR="009F013D">
        <w:rPr>
          <w:rFonts w:ascii="Gill Alt One MT Light" w:eastAsia="SimSun" w:hAnsi="Gill Alt One MT Light" w:cs="Quark" w:hint="cs"/>
          <w:szCs w:val="28"/>
          <w:cs/>
          <w:lang w:val="nl-NL" w:bidi="th-TH"/>
        </w:rPr>
        <w:t xml:space="preserve"> 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 xml:space="preserve">โรลส์-รอยซ์ </w:t>
      </w:r>
    </w:p>
    <w:p w14:paraId="18C91EC5" w14:textId="5FE911B6" w:rsidR="000E4509" w:rsidRPr="005E0DCB" w:rsidRDefault="00380552" w:rsidP="005E0DC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Gill Alt One MT Light" w:hAnsi="Gill Alt One MT Light" w:cs="Quark"/>
          <w:b/>
          <w:bCs/>
          <w:szCs w:val="28"/>
        </w:rPr>
      </w:pP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ส่งผลงานได้</w:t>
      </w:r>
      <w:r w:rsidR="00EB470D"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ตั้งแต่วันนี้</w:t>
      </w:r>
      <w:r w:rsidR="009F013D">
        <w:rPr>
          <w:rFonts w:ascii="Gill Alt One MT Light" w:eastAsia="SimSun" w:hAnsi="Gill Alt One MT Light" w:cs="Quark" w:hint="cs"/>
          <w:szCs w:val="28"/>
          <w:cs/>
          <w:lang w:val="nl-NL" w:bidi="th-TH"/>
        </w:rPr>
        <w:t xml:space="preserve"> </w:t>
      </w:r>
      <w:r w:rsidRPr="005E0DCB">
        <w:rPr>
          <w:rFonts w:ascii="Gill Alt One MT Light" w:eastAsia="SimSun" w:hAnsi="Gill Alt One MT Light" w:cs="Quark"/>
          <w:szCs w:val="28"/>
          <w:cs/>
          <w:lang w:val="nl-NL" w:bidi="th-TH"/>
        </w:rPr>
        <w:t>ถึง</w:t>
      </w:r>
      <w:r w:rsidR="009F013D">
        <w:rPr>
          <w:rFonts w:ascii="Gill Alt One MT Light" w:eastAsia="SimSun" w:hAnsi="Gill Alt One MT Light" w:cs="Quark" w:hint="cs"/>
          <w:b/>
          <w:bCs/>
          <w:szCs w:val="28"/>
          <w:cs/>
          <w:lang w:val="nl-NL" w:bidi="th-TH"/>
        </w:rPr>
        <w:t xml:space="preserve"> </w:t>
      </w:r>
      <w:r w:rsidRPr="005E0DCB">
        <w:rPr>
          <w:rFonts w:ascii="Gill Alt One MT Light" w:eastAsia="SimSun" w:hAnsi="Gill Alt One MT Light" w:cs="Quark"/>
          <w:b/>
          <w:bCs/>
          <w:szCs w:val="28"/>
          <w:cs/>
          <w:lang w:val="nl-NL" w:bidi="th-TH"/>
        </w:rPr>
        <w:t>วัน</w:t>
      </w:r>
      <w:r w:rsidRPr="005E0DCB">
        <w:rPr>
          <w:rFonts w:ascii="Gill Alt One MT Light" w:hAnsi="Gill Alt One MT Light" w:cs="Quark"/>
          <w:b/>
          <w:bCs/>
          <w:szCs w:val="28"/>
          <w:cs/>
          <w:lang w:bidi="th-TH"/>
        </w:rPr>
        <w:t xml:space="preserve">จันทร์ที่ </w:t>
      </w:r>
      <w:r w:rsidRPr="005E0DCB">
        <w:rPr>
          <w:rFonts w:ascii="Gill Alt One MT Light" w:hAnsi="Gill Alt One MT Light" w:cs="Quark"/>
          <w:b/>
          <w:bCs/>
          <w:szCs w:val="28"/>
        </w:rPr>
        <w:t xml:space="preserve">18 </w:t>
      </w:r>
      <w:r w:rsidRPr="005E0DCB">
        <w:rPr>
          <w:rFonts w:ascii="Gill Alt One MT Light" w:hAnsi="Gill Alt One MT Light" w:cs="Quark"/>
          <w:b/>
          <w:bCs/>
          <w:szCs w:val="28"/>
          <w:cs/>
          <w:lang w:bidi="th-TH"/>
        </w:rPr>
        <w:t xml:space="preserve">พฤษภาคม </w:t>
      </w:r>
      <w:r w:rsidRPr="005E0DCB">
        <w:rPr>
          <w:rFonts w:ascii="Gill Alt One MT Light" w:hAnsi="Gill Alt One MT Light" w:cs="Quark"/>
          <w:b/>
          <w:bCs/>
          <w:szCs w:val="28"/>
        </w:rPr>
        <w:t>2563</w:t>
      </w:r>
    </w:p>
    <w:p w14:paraId="54B901F4" w14:textId="77777777" w:rsidR="00380552" w:rsidRPr="005E0DCB" w:rsidRDefault="00380552" w:rsidP="005E0DCB">
      <w:pPr>
        <w:contextualSpacing/>
        <w:rPr>
          <w:rFonts w:ascii="Gill Alt One MT Light" w:hAnsi="Gill Alt One MT Light" w:cs="Quark"/>
          <w:szCs w:val="28"/>
        </w:rPr>
      </w:pPr>
    </w:p>
    <w:p w14:paraId="1606DBB7" w14:textId="7E8BAAA7" w:rsidR="00FE2215" w:rsidRPr="005E0DCB" w:rsidRDefault="00380552" w:rsidP="005E0DCB">
      <w:pPr>
        <w:contextualSpacing/>
        <w:rPr>
          <w:rFonts w:ascii="Gill Alt One MT Light" w:hAnsi="Gill Alt One MT Light" w:cs="Quark"/>
          <w:szCs w:val="28"/>
          <w:lang w:bidi="th-TH"/>
        </w:rPr>
      </w:pPr>
      <w:r w:rsidRPr="005E0DCB">
        <w:rPr>
          <w:rFonts w:ascii="Gill Alt One MT Light" w:hAnsi="Gill Alt One MT Light" w:cs="Quark"/>
          <w:szCs w:val="28"/>
          <w:cs/>
          <w:lang w:bidi="th-TH"/>
        </w:rPr>
        <w:t>โรลส์-รอยซ์ มอเตอร์ คาร์ส</w:t>
      </w:r>
      <w:r w:rsidR="009F013D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คือแบรนด์ที่สนับสนุนให้ผู้คนทำตามความฝัน แล</w:t>
      </w:r>
      <w:r w:rsidR="0062063F">
        <w:rPr>
          <w:rFonts w:ascii="Gill Alt One MT Light" w:hAnsi="Gill Alt One MT Light" w:cs="Quark" w:hint="cs"/>
          <w:szCs w:val="28"/>
          <w:cs/>
          <w:lang w:bidi="th-TH"/>
        </w:rPr>
        <w:t>ะ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ตอนนี้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 xml:space="preserve"> ก็ถึงคราวของ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นักออกแบบรุ่นใหม่ที่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ได้รับคำเชื้อเชิญให้</w:t>
      </w:r>
      <w:r w:rsidR="00EB470D" w:rsidRPr="005E0DCB">
        <w:rPr>
          <w:rFonts w:ascii="Gill Alt One MT Light" w:hAnsi="Gill Alt One MT Light" w:cs="Quark"/>
          <w:szCs w:val="28"/>
          <w:cs/>
          <w:lang w:bidi="th-TH"/>
        </w:rPr>
        <w:t>ทำ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คว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ามฝัน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ให้กลายเป็นความจริง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ใน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u w:val="single"/>
          <w:lang w:bidi="th-TH"/>
        </w:rPr>
        <w:t>‘</w:t>
      </w:r>
      <w:r w:rsidR="00460D42" w:rsidRPr="005E0DCB">
        <w:rPr>
          <w:rFonts w:ascii="Gill Alt One MT Light" w:hAnsi="Gill Alt One MT Light" w:cs="Quark"/>
          <w:szCs w:val="28"/>
          <w:u w:val="single"/>
          <w:cs/>
          <w:lang w:bidi="th-TH"/>
        </w:rPr>
        <w:t>การแข่งขันนักออกแบบรุ่นเยาว์</w:t>
      </w:r>
      <w:r w:rsidR="00460D42" w:rsidRPr="005E0DCB">
        <w:rPr>
          <w:rFonts w:ascii="Gill Alt One MT Light" w:hAnsi="Gill Alt One MT Light" w:cs="Quark"/>
          <w:szCs w:val="28"/>
          <w:u w:val="single"/>
          <w:lang w:bidi="th-TH"/>
        </w:rPr>
        <w:t>’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lang w:bidi="th-TH"/>
        </w:rPr>
        <w:t>(</w:t>
      </w:r>
      <w:r w:rsidRPr="005E0DCB">
        <w:rPr>
          <w:rFonts w:ascii="Gill Alt One MT Light" w:hAnsi="Gill Alt One MT Light" w:cs="Quark"/>
          <w:szCs w:val="28"/>
        </w:rPr>
        <w:t>Young Designer Competition</w:t>
      </w:r>
      <w:r w:rsidR="00460D42" w:rsidRPr="005E0DCB">
        <w:rPr>
          <w:rFonts w:ascii="Gill Alt One MT Light" w:hAnsi="Gill Alt One MT Light" w:cs="Quark"/>
          <w:szCs w:val="28"/>
        </w:rPr>
        <w:t>)</w:t>
      </w:r>
      <w:r w:rsidRPr="005E0DCB">
        <w:rPr>
          <w:rFonts w:ascii="Gill Alt One MT Light" w:hAnsi="Gill Alt One MT Light" w:cs="Quark"/>
          <w:szCs w:val="28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ซึ่งเป็นกิจกรรมที่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ออกแบบมา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ให้ผู้ปกครองและเด็กๆ ได้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มีช่วงเวลาที่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เพลิดเพลิน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ระหว่าง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การระบาดของ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 xml:space="preserve">ไวรัสโคโรนาสายพันธุ์ใหม่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โรลส์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-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รอยซ์</w:t>
      </w:r>
      <w:r w:rsidR="009F013D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ขอ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ยื่นคำท้าไปยัง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นักออกแบบ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 xml:space="preserve">อายุไม่เกิน </w:t>
      </w:r>
      <w:r w:rsidR="00460D42" w:rsidRPr="005E0DCB">
        <w:rPr>
          <w:rFonts w:ascii="Gill Alt One MT Light" w:hAnsi="Gill Alt One MT Light" w:cs="Quark"/>
          <w:szCs w:val="28"/>
          <w:lang w:bidi="th-TH"/>
        </w:rPr>
        <w:t xml:space="preserve">16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 xml:space="preserve">ปี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ที่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มีความฝัน</w:t>
      </w:r>
      <w:r w:rsidR="00EB470D" w:rsidRPr="005E0DCB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ให้มาร่วมออกแบบยนตรกรรม</w:t>
      </w:r>
      <w:r w:rsidR="009F013D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โรลส์-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รอยซ์</w:t>
      </w:r>
      <w:r w:rsidR="009F013D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แห่งอนาคตตามจินตนาการ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 xml:space="preserve"> การแข่งขัน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นี้เปิดพื้นที่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ให้กับนั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กออกแบบแห่งอนาคต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 xml:space="preserve"> เพื่อ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ให้จินตนาการและความคิดสร้างสรรค์ของพวกเขา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ได้โลดแล่น</w:t>
      </w:r>
      <w:r w:rsidR="009F013D">
        <w:rPr>
          <w:rFonts w:ascii="Gill Alt One MT Light" w:hAnsi="Gill Alt One MT Light" w:cs="Quark" w:hint="cs"/>
          <w:szCs w:val="28"/>
          <w:cs/>
          <w:lang w:bidi="th-TH"/>
        </w:rPr>
        <w:t>ขณะต้องเก็บตัวอยู่ในบ้าน</w:t>
      </w:r>
    </w:p>
    <w:p w14:paraId="305EA6BC" w14:textId="77777777" w:rsidR="00380552" w:rsidRPr="005E0DCB" w:rsidRDefault="00380552" w:rsidP="005E0DCB">
      <w:pPr>
        <w:contextualSpacing/>
        <w:rPr>
          <w:rFonts w:ascii="Gill Alt One MT Light" w:hAnsi="Gill Alt One MT Light" w:cs="Quark"/>
          <w:szCs w:val="28"/>
          <w:lang w:bidi="th-TH"/>
        </w:rPr>
      </w:pPr>
    </w:p>
    <w:p w14:paraId="0A7216C5" w14:textId="6F619AE1" w:rsidR="006F560D" w:rsidRPr="005E0DCB" w:rsidRDefault="001D6A02" w:rsidP="005E0DCB">
      <w:pPr>
        <w:contextualSpacing/>
        <w:rPr>
          <w:rFonts w:ascii="Gill Alt One MT Light" w:hAnsi="Gill Alt One MT Light" w:cs="Quark"/>
          <w:szCs w:val="28"/>
        </w:rPr>
      </w:pPr>
      <w:r w:rsidRPr="005E0DCB">
        <w:rPr>
          <w:rFonts w:ascii="Gill Alt One MT Light" w:hAnsi="Gill Alt One MT Light" w:cs="Quark"/>
          <w:szCs w:val="28"/>
          <w:cs/>
          <w:lang w:bidi="th-TH"/>
        </w:rPr>
        <w:t>โรลส์-รอยซ์</w:t>
      </w:r>
      <w:r w:rsidR="009F013D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ออกแบบและ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รังสรรค์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ยนตรกรรม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ที่พิเศ</w:t>
      </w:r>
      <w:r w:rsidR="0062063F">
        <w:rPr>
          <w:rFonts w:ascii="Gill Alt One MT Light" w:hAnsi="Gill Alt One MT Light" w:cs="Quark" w:hint="cs"/>
          <w:szCs w:val="28"/>
          <w:cs/>
          <w:lang w:bidi="th-TH"/>
        </w:rPr>
        <w:t>ษ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สุดในโลก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แต่ละ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คันคือการแสดงออกอย่าง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มีเอกลักษณ์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 xml:space="preserve">ของบุคลิกภาพ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จินตนาการ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 xml:space="preserve"> และความคิดสร้างสรรค์ของเจ้าของ</w:t>
      </w:r>
      <w:r w:rsidR="0062063F">
        <w:rPr>
          <w:rFonts w:ascii="Gill Alt One MT Light" w:hAnsi="Gill Alt One MT Light" w:cs="Quark" w:hint="cs"/>
          <w:szCs w:val="28"/>
          <w:cs/>
          <w:lang w:bidi="th-TH"/>
        </w:rPr>
        <w:t>แบบไร้ขีดจำกัด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ตั้งแต่สี</w:t>
      </w:r>
      <w:r w:rsidR="0062063F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 xml:space="preserve">ไปจนถึงงานปัก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 xml:space="preserve">จากเพดานห้องโดยสาร </w:t>
      </w:r>
      <w:r w:rsidR="00460D42" w:rsidRPr="005E0DCB">
        <w:rPr>
          <w:rFonts w:ascii="Gill Alt One MT Light" w:hAnsi="Gill Alt One MT Light" w:cs="Quark"/>
          <w:szCs w:val="28"/>
        </w:rPr>
        <w:t>Starlight Headliner</w:t>
      </w:r>
      <w:r w:rsidR="00EB470D" w:rsidRPr="005E0DCB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ไปจนถึง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ชิ้น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งานศิลปะและการออกแบบ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นักออกแบบ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รุ่นเยาว์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ที่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มีความ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มุ่ง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มั่น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และพร้อม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รับคำท้า</w:t>
      </w:r>
      <w:r w:rsidR="0062063F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ก็จะมีโอกาสในการใช้พลัง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สร้างสรรค์</w:t>
      </w:r>
      <w:r w:rsidR="00494998" w:rsidRPr="005E0DCB">
        <w:rPr>
          <w:rFonts w:ascii="Gill Alt One MT Light" w:hAnsi="Gill Alt One MT Light" w:cs="Quark"/>
          <w:szCs w:val="28"/>
          <w:cs/>
          <w:lang w:bidi="th-TH"/>
        </w:rPr>
        <w:t>และความปรารถนาของตน</w:t>
      </w:r>
      <w:r w:rsidR="0062063F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เพื่อ</w:t>
      </w:r>
      <w:r w:rsidR="00EB470D" w:rsidRPr="005E0DCB">
        <w:rPr>
          <w:rFonts w:ascii="Gill Alt One MT Light" w:hAnsi="Gill Alt One MT Light" w:cs="Quark"/>
          <w:szCs w:val="28"/>
          <w:cs/>
          <w:lang w:bidi="th-TH"/>
        </w:rPr>
        <w:t>ออกแบบ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ยนตรกรรมสุดหรู</w:t>
      </w:r>
      <w:r w:rsidR="00EB470D" w:rsidRPr="005E0DCB">
        <w:rPr>
          <w:rFonts w:ascii="Gill Alt One MT Light" w:hAnsi="Gill Alt One MT Light" w:cs="Quark"/>
          <w:szCs w:val="28"/>
          <w:cs/>
          <w:lang w:bidi="th-TH"/>
        </w:rPr>
        <w:t>ตามแบบฉบับ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ข</w:t>
      </w:r>
      <w:r w:rsidR="00460D42" w:rsidRPr="005E0DCB">
        <w:rPr>
          <w:rFonts w:ascii="Gill Alt One MT Light" w:hAnsi="Gill Alt One MT Light" w:cs="Quark"/>
          <w:szCs w:val="28"/>
          <w:cs/>
          <w:lang w:bidi="th-TH"/>
        </w:rPr>
        <w:t>องพวกเขา</w:t>
      </w:r>
      <w:r w:rsidR="00EB470D" w:rsidRPr="005E0DCB">
        <w:rPr>
          <w:rFonts w:ascii="Gill Alt One MT Light" w:hAnsi="Gill Alt One MT Light" w:cs="Quark"/>
          <w:szCs w:val="28"/>
          <w:cs/>
          <w:lang w:bidi="th-TH"/>
        </w:rPr>
        <w:t>เอง</w:t>
      </w:r>
    </w:p>
    <w:p w14:paraId="2918FB33" w14:textId="77777777" w:rsidR="00494998" w:rsidRPr="005E0DCB" w:rsidRDefault="00494998" w:rsidP="005E0DCB">
      <w:pPr>
        <w:contextualSpacing/>
        <w:rPr>
          <w:rFonts w:ascii="Gill Alt One MT Light" w:hAnsi="Gill Alt One MT Light" w:cs="Quark"/>
          <w:szCs w:val="28"/>
          <w:lang w:bidi="th-TH"/>
        </w:rPr>
      </w:pPr>
    </w:p>
    <w:p w14:paraId="3FBD76F5" w14:textId="28A4F1A3" w:rsidR="00FE2215" w:rsidRPr="005E0DCB" w:rsidRDefault="001D6A02" w:rsidP="005E0DCB">
      <w:pPr>
        <w:contextualSpacing/>
        <w:rPr>
          <w:rFonts w:ascii="Gill Alt One MT Light" w:hAnsi="Gill Alt One MT Light" w:cs="Quark"/>
          <w:szCs w:val="28"/>
          <w:lang w:bidi="th-TH"/>
        </w:rPr>
      </w:pPr>
      <w:r w:rsidRPr="005E0DCB">
        <w:rPr>
          <w:rFonts w:ascii="Gill Alt One MT Light" w:hAnsi="Gill Alt One MT Light" w:cs="Quark"/>
          <w:szCs w:val="28"/>
          <w:cs/>
          <w:lang w:bidi="th-TH"/>
        </w:rPr>
        <w:t>การแข่งขันครั้งนี้เป็น</w:t>
      </w:r>
      <w:r w:rsidR="005E0DCB">
        <w:rPr>
          <w:rFonts w:ascii="Gill Alt One MT Light" w:hAnsi="Gill Alt One MT Light" w:cs="Quark" w:hint="cs"/>
          <w:szCs w:val="28"/>
          <w:cs/>
          <w:lang w:bidi="th-TH"/>
        </w:rPr>
        <w:t>การต่อยอด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จาก</w:t>
      </w:r>
      <w:r w:rsidRPr="005E0DCB">
        <w:rPr>
          <w:rFonts w:ascii="Gill Alt One MT Light" w:hAnsi="Gill Alt One MT Light" w:cs="Quark"/>
          <w:szCs w:val="28"/>
          <w:lang w:bidi="th-TH"/>
        </w:rPr>
        <w:t xml:space="preserve"> ‘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งานฉลองวันครอบครัวพนักงานของ</w:t>
      </w:r>
      <w:r w:rsidR="009F013D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โรลส์–รอยซ์</w:t>
      </w:r>
      <w:r w:rsidRPr="005E0DCB">
        <w:rPr>
          <w:rFonts w:ascii="Gill Alt One MT Light" w:hAnsi="Gill Alt One MT Light" w:cs="Quark"/>
          <w:szCs w:val="28"/>
          <w:lang w:bidi="th-TH"/>
        </w:rPr>
        <w:t xml:space="preserve">’ (Rolls-Royce employees’ Family Day Celebration)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ที่จัดขึ้นทุกปี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 xml:space="preserve"> ณ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Cs w:val="28"/>
          <w:lang w:bidi="th-TH"/>
        </w:rPr>
        <w:t xml:space="preserve">Home of Rolls-Royce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ในกู๊ดวูด</w:t>
      </w:r>
      <w:r w:rsidRPr="005E0DCB">
        <w:rPr>
          <w:rFonts w:ascii="Gill Alt One MT Light" w:hAnsi="Gill Alt One MT Light" w:cs="Quark"/>
          <w:szCs w:val="28"/>
          <w:lang w:bidi="th-TH"/>
        </w:rPr>
        <w:t xml:space="preserve">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ประเทศอังกฤษ กิจกรรมที่ทุกคน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ต่าง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เฝ้ารอนี้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ได้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สร้างความป</w:t>
      </w:r>
      <w:r w:rsidR="00EB470D" w:rsidRPr="005E0DCB">
        <w:rPr>
          <w:rFonts w:ascii="Gill Alt One MT Light" w:hAnsi="Gill Alt One MT Light" w:cs="Quark"/>
          <w:szCs w:val="28"/>
          <w:cs/>
          <w:lang w:bidi="th-TH"/>
        </w:rPr>
        <w:t>ิ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ติให้กับเด็กๆ ที่มีความคิดสร้างสรรค์</w:t>
      </w:r>
      <w:r w:rsidR="0062063F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เช่นเดียวกับผู้ปกครองและปู่ย่าตายายที่ภาคภูมิใจ โรลส์-รอยซ์</w:t>
      </w:r>
      <w:r w:rsidR="009F013D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จึง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มีแนวคิดที่จะ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เปิดการแข่งขันนี้ให้กับคนทั่วโลก</w:t>
      </w:r>
      <w:r w:rsidR="0062063F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เพื่อกระตุ้</w:t>
      </w:r>
      <w:r w:rsidR="005E0DCB">
        <w:rPr>
          <w:rFonts w:ascii="Gill Alt One MT Light" w:hAnsi="Gill Alt One MT Light" w:cs="Quark" w:hint="cs"/>
          <w:szCs w:val="28"/>
          <w:cs/>
          <w:lang w:bidi="th-TH"/>
        </w:rPr>
        <w:t>น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ความสามารถในการออกแบบ สร้างแรงบันดาลใจในการทำสิ่งที่ยิ่งใหญ่</w:t>
      </w:r>
      <w:r w:rsidRPr="005E0DCB">
        <w:rPr>
          <w:rFonts w:ascii="Gill Alt One MT Light" w:hAnsi="Gill Alt One MT Light" w:cs="Quark"/>
          <w:szCs w:val="28"/>
        </w:rPr>
        <w:t xml:space="preserve"> 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และมอบช่วงเวลา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แห่งความ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สนุกสนานในระหว่าง</w:t>
      </w:r>
      <w:r w:rsidR="006F560D" w:rsidRPr="005E0DCB">
        <w:rPr>
          <w:rFonts w:ascii="Gill Alt One MT Light" w:hAnsi="Gill Alt One MT Light" w:cs="Quark"/>
          <w:szCs w:val="28"/>
          <w:cs/>
          <w:lang w:bidi="th-TH"/>
        </w:rPr>
        <w:t>ที่หลายประเทศทั่วโลกกำลังใช้</w:t>
      </w:r>
      <w:r w:rsidR="00B9172B" w:rsidRPr="005E0DCB">
        <w:rPr>
          <w:rFonts w:ascii="Gill Alt One MT Light" w:hAnsi="Gill Alt One MT Light" w:cs="Quark"/>
          <w:szCs w:val="28"/>
          <w:cs/>
          <w:lang w:bidi="th-TH"/>
        </w:rPr>
        <w:t>มาตรการแยกตัวและการเว้นระยะทางสังคม</w:t>
      </w:r>
    </w:p>
    <w:p w14:paraId="4D8DC4B8" w14:textId="77777777" w:rsidR="00FE2215" w:rsidRPr="005E0DCB" w:rsidRDefault="00FE2215" w:rsidP="005E0DCB">
      <w:pPr>
        <w:contextualSpacing/>
        <w:rPr>
          <w:rFonts w:ascii="Gill Alt One MT Light" w:hAnsi="Gill Alt One MT Light" w:cs="Quark"/>
          <w:szCs w:val="28"/>
          <w:lang w:bidi="th-TH"/>
        </w:rPr>
      </w:pPr>
    </w:p>
    <w:p w14:paraId="781C2FEE" w14:textId="5AEF3D01" w:rsidR="00B9172B" w:rsidRPr="005E0DCB" w:rsidRDefault="00B9172B" w:rsidP="005E0DCB">
      <w:pPr>
        <w:pStyle w:val="Default"/>
        <w:contextualSpacing/>
        <w:rPr>
          <w:rFonts w:ascii="Gill Alt One MT Light" w:eastAsia="Arial Unicode MS" w:hAnsi="Gill Alt One MT Light" w:cs="Quark" w:hint="cs"/>
          <w:sz w:val="24"/>
          <w:cs/>
          <w:lang w:val="en-US" w:bidi="th-TH"/>
        </w:rPr>
      </w:pP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lastRenderedPageBreak/>
        <w:t>ทีมออกแบบของแบรนด์จะตัดสินผลงานทั้งหมดและเลือกผู้ชนะ</w:t>
      </w:r>
      <w:r w:rsidR="00EB470D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จาก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คะแนนรวม</w:t>
      </w:r>
      <w:r w:rsidR="00EB470D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ซึ่งจะ</w:t>
      </w:r>
      <w:r w:rsidR="00EB470D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เป็นผู้ที่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ได้รับ</w:t>
      </w:r>
      <w:r w:rsidR="006F560D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ภาพดิจิทัลสามมิติ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ของผลงาน</w:t>
      </w:r>
      <w:r w:rsidR="00EB470D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ที่ออกแบบ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62063F">
        <w:rPr>
          <w:rFonts w:ascii="Gill Alt One MT Light" w:hAnsi="Gill Alt One MT Light" w:cs="Quark" w:hint="cs"/>
          <w:sz w:val="24"/>
          <w:szCs w:val="28"/>
          <w:cs/>
          <w:lang w:bidi="th-TH"/>
        </w:rPr>
        <w:t>นับ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เป็นรางวัล</w:t>
      </w:r>
      <w:r w:rsidR="006F560D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ที่เงินซื้อไม่ได้และมีเพียง</w:t>
      </w:r>
      <w:r w:rsidR="00494998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ครั้งเดียว</w:t>
      </w:r>
      <w:r w:rsidR="006F560D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ในชีวิตอย่าง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แท้จริง</w:t>
      </w:r>
      <w:r w:rsidR="006F560D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รางวัลรองชนะเลิศจะได้รับประกาศนียบัตรพร้อมลายเซ็นจาก</w:t>
      </w:r>
      <w:r w:rsidR="00CF573F"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5E0DCB">
        <w:rPr>
          <w:rFonts w:ascii="Gill Alt One MT Light" w:eastAsia="Arial Unicode MS" w:hAnsi="Gill Alt One MT Light" w:cs="Quark"/>
          <w:sz w:val="24"/>
          <w:szCs w:val="28"/>
          <w:cs/>
          <w:lang w:val="en-US" w:bidi="th-TH"/>
        </w:rPr>
        <w:t>มร</w:t>
      </w:r>
      <w:r w:rsidRPr="005E0DCB">
        <w:rPr>
          <w:rFonts w:ascii="Gill Alt One MT Light" w:eastAsia="Arial Unicode MS" w:hAnsi="Gill Alt One MT Light" w:cs="Quark"/>
          <w:sz w:val="24"/>
          <w:szCs w:val="28"/>
          <w:lang w:val="en-US" w:bidi="th-TH"/>
        </w:rPr>
        <w:t xml:space="preserve">. </w:t>
      </w:r>
      <w:r w:rsidRPr="005E0DCB">
        <w:rPr>
          <w:rFonts w:ascii="Gill Alt One MT Light" w:eastAsia="Arial Unicode MS" w:hAnsi="Gill Alt One MT Light" w:cs="Quark"/>
          <w:sz w:val="24"/>
          <w:szCs w:val="28"/>
          <w:cs/>
          <w:lang w:val="en-US" w:bidi="th-TH"/>
        </w:rPr>
        <w:t>ทอร์สตัน</w:t>
      </w:r>
      <w:r w:rsidRPr="005E0DCB">
        <w:rPr>
          <w:rFonts w:ascii="Gill Alt One MT Light" w:eastAsia="Arial Unicode MS" w:hAnsi="Gill Alt One MT Light" w:cs="Quark"/>
          <w:sz w:val="24"/>
          <w:szCs w:val="28"/>
          <w:lang w:val="en-US" w:bidi="th-TH"/>
        </w:rPr>
        <w:t xml:space="preserve"> </w:t>
      </w:r>
      <w:r w:rsidRPr="005E0DCB">
        <w:rPr>
          <w:rFonts w:ascii="Gill Alt One MT Light" w:eastAsia="Arial Unicode MS" w:hAnsi="Gill Alt One MT Light" w:cs="Quark"/>
          <w:sz w:val="24"/>
          <w:szCs w:val="28"/>
          <w:cs/>
          <w:lang w:val="en-US" w:bidi="th-TH"/>
        </w:rPr>
        <w:t>มูเลอร์</w:t>
      </w:r>
      <w:r w:rsidRPr="005E0DCB">
        <w:rPr>
          <w:rFonts w:ascii="Gill Alt One MT Light" w:eastAsia="Arial Unicode MS" w:hAnsi="Gill Alt One MT Light" w:cs="Quark"/>
          <w:sz w:val="24"/>
          <w:szCs w:val="28"/>
          <w:lang w:val="en-US" w:bidi="th-TH"/>
        </w:rPr>
        <w:t>-</w:t>
      </w:r>
      <w:r w:rsidRPr="005E0DCB">
        <w:rPr>
          <w:rFonts w:ascii="Gill Alt One MT Light" w:eastAsia="Arial Unicode MS" w:hAnsi="Gill Alt One MT Light" w:cs="Quark"/>
          <w:sz w:val="24"/>
          <w:szCs w:val="28"/>
          <w:cs/>
          <w:lang w:val="en-US" w:bidi="th-TH"/>
        </w:rPr>
        <w:t>ออทเวิส</w:t>
      </w:r>
      <w:r w:rsidRPr="005E0DCB">
        <w:rPr>
          <w:rFonts w:ascii="Gill Alt One MT Light" w:eastAsia="Arial Unicode MS" w:hAnsi="Gill Alt One MT Light" w:cs="Quark"/>
          <w:sz w:val="24"/>
          <w:szCs w:val="28"/>
          <w:lang w:val="en-US" w:bidi="th-TH"/>
        </w:rPr>
        <w:t xml:space="preserve"> </w:t>
      </w:r>
      <w:r w:rsidRPr="005E0DCB">
        <w:rPr>
          <w:rFonts w:ascii="Gill Alt One MT Light" w:eastAsia="Arial Unicode MS" w:hAnsi="Gill Alt One MT Light" w:cs="Quark"/>
          <w:sz w:val="24"/>
          <w:szCs w:val="28"/>
          <w:cs/>
          <w:lang w:val="en-US" w:bidi="th-TH"/>
        </w:rPr>
        <w:t>ประธานเจ้าหน้าที่บริหาร</w:t>
      </w:r>
      <w:r w:rsidRPr="005E0DCB">
        <w:rPr>
          <w:rFonts w:ascii="Gill Alt One MT Light" w:eastAsia="Arial Unicode MS" w:hAnsi="Gill Alt One MT Light" w:cs="Quark"/>
          <w:sz w:val="24"/>
          <w:lang w:val="en-US" w:bidi="th-TH"/>
        </w:rPr>
        <w:t xml:space="preserve"> 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="009F013D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5E0DCB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โรลส์-รอยซ์ มอเตอร์ </w:t>
      </w:r>
      <w:r w:rsidRPr="0064734A">
        <w:rPr>
          <w:rFonts w:ascii="Gill Alt One MT Light" w:hAnsi="Gill Alt One MT Light" w:cs="Quark"/>
          <w:sz w:val="24"/>
          <w:szCs w:val="28"/>
          <w:cs/>
          <w:lang w:bidi="th-TH"/>
        </w:rPr>
        <w:t>คา</w:t>
      </w:r>
      <w:proofErr w:type="spellStart"/>
      <w:r w:rsidRPr="0064734A">
        <w:rPr>
          <w:rFonts w:ascii="Gill Alt One MT Light" w:hAnsi="Gill Alt One MT Light" w:cs="Quark"/>
          <w:sz w:val="24"/>
          <w:szCs w:val="28"/>
          <w:cs/>
          <w:lang w:bidi="th-TH"/>
        </w:rPr>
        <w:t>ร์ส</w:t>
      </w:r>
      <w:proofErr w:type="spellEnd"/>
      <w:r w:rsidR="00C101B5" w:rsidRPr="0064734A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C101B5" w:rsidRPr="0064734A">
        <w:rPr>
          <w:rFonts w:ascii="Gill Alt One MT Light" w:hAnsi="Gill Alt One MT Light" w:cs="Quark"/>
          <w:sz w:val="24"/>
          <w:szCs w:val="28"/>
          <w:cs/>
          <w:lang w:bidi="th-TH"/>
        </w:rPr>
        <w:t>นอกจากนี้</w:t>
      </w:r>
      <w:r w:rsidR="00C101B5" w:rsidRPr="0064734A">
        <w:rPr>
          <w:rFonts w:ascii="Gill Alt One MT Light" w:hAnsi="Gill Alt One MT Light" w:cs="Quark" w:hint="cs"/>
          <w:sz w:val="24"/>
          <w:szCs w:val="28"/>
          <w:cs/>
          <w:lang w:bidi="th-TH"/>
        </w:rPr>
        <w:t>ยังมีรางวัลพิเศษ</w:t>
      </w:r>
      <w:proofErr w:type="spellStart"/>
      <w:r w:rsidR="00C101B5" w:rsidRPr="0064734A">
        <w:rPr>
          <w:rFonts w:ascii="Gill Alt One MT Light" w:hAnsi="Gill Alt One MT Light" w:cs="Quark" w:hint="cs"/>
          <w:sz w:val="24"/>
          <w:szCs w:val="28"/>
          <w:cs/>
          <w:lang w:bidi="th-TH"/>
        </w:rPr>
        <w:t>อื่นๆ</w:t>
      </w:r>
      <w:proofErr w:type="spellEnd"/>
      <w:r w:rsidR="00C101B5" w:rsidRPr="0064734A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มอบให้สำหรับผลงานออกแบบที่ยอดเยี่ยม</w:t>
      </w:r>
      <w:r w:rsidR="00C101B5" w:rsidRPr="0064734A">
        <w:rPr>
          <w:rFonts w:ascii="Gill Alt One MT Light" w:hAnsi="Gill Alt One MT Light" w:cs="Quark" w:hint="cs"/>
          <w:sz w:val="24"/>
          <w:szCs w:val="28"/>
          <w:cs/>
          <w:lang w:bidi="th-TH"/>
        </w:rPr>
        <w:t>อีกด้วย</w:t>
      </w:r>
    </w:p>
    <w:p w14:paraId="6C67B3C5" w14:textId="77777777" w:rsidR="00B9172B" w:rsidRPr="005E0DCB" w:rsidRDefault="00B9172B" w:rsidP="005E0DCB">
      <w:pPr>
        <w:contextualSpacing/>
        <w:rPr>
          <w:rFonts w:ascii="Gill Alt One MT Light" w:hAnsi="Gill Alt One MT Light" w:cs="Quark"/>
          <w:szCs w:val="28"/>
        </w:rPr>
      </w:pPr>
    </w:p>
    <w:p w14:paraId="01D93FBC" w14:textId="77777777" w:rsidR="00B9172B" w:rsidRPr="005E0DCB" w:rsidRDefault="00B9172B" w:rsidP="005E0DCB">
      <w:pPr>
        <w:contextualSpacing/>
        <w:rPr>
          <w:rFonts w:ascii="Gill Alt One MT Light" w:hAnsi="Gill Alt One MT Light" w:cs="Quark"/>
          <w:szCs w:val="28"/>
        </w:rPr>
      </w:pPr>
    </w:p>
    <w:p w14:paraId="066EAEEC" w14:textId="3EB5303F" w:rsidR="00B9172B" w:rsidRPr="005E0DCB" w:rsidRDefault="00B9172B" w:rsidP="005E0DCB">
      <w:pPr>
        <w:contextualSpacing/>
        <w:rPr>
          <w:rFonts w:ascii="Gill Alt One MT Light" w:hAnsi="Gill Alt One MT Light" w:cs="Quark"/>
          <w:szCs w:val="28"/>
        </w:rPr>
      </w:pPr>
      <w:r w:rsidRPr="005E0DCB">
        <w:rPr>
          <w:rFonts w:ascii="Gill Alt One MT Light" w:hAnsi="Gill Alt One MT Light" w:cs="Quark"/>
          <w:szCs w:val="28"/>
          <w:cs/>
          <w:lang w:bidi="th-TH"/>
        </w:rPr>
        <w:t>นักออกแบบรุ่นเยาว์สามารถส่งผลงาน</w:t>
      </w:r>
      <w:r w:rsidR="0009669E" w:rsidRPr="005E0DCB">
        <w:rPr>
          <w:rFonts w:ascii="Gill Alt One MT Light" w:hAnsi="Gill Alt One MT Light" w:cs="Quark"/>
          <w:szCs w:val="28"/>
          <w:cs/>
          <w:lang w:bidi="th-TH"/>
        </w:rPr>
        <w:t>การ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ออกแบบ</w:t>
      </w:r>
      <w:r w:rsidR="0009669E" w:rsidRPr="005E0DCB">
        <w:rPr>
          <w:rFonts w:ascii="Gill Alt One MT Light" w:hAnsi="Gill Alt One MT Light" w:cs="Quark"/>
          <w:szCs w:val="28"/>
          <w:cs/>
          <w:lang w:bidi="th-TH"/>
        </w:rPr>
        <w:t>ยานยนต์โรลส์-รอยซ์แห่งอนาคตมา</w:t>
      </w:r>
      <w:r w:rsidRPr="005E0DCB">
        <w:rPr>
          <w:rFonts w:ascii="Gill Alt One MT Light" w:hAnsi="Gill Alt One MT Light" w:cs="Quark"/>
          <w:szCs w:val="28"/>
          <w:cs/>
          <w:lang w:bidi="th-TH"/>
        </w:rPr>
        <w:t>ได้ที่</w:t>
      </w:r>
    </w:p>
    <w:p w14:paraId="756A9D09" w14:textId="13497B84" w:rsidR="00FE2215" w:rsidRPr="005E0DCB" w:rsidRDefault="00D935C6" w:rsidP="005E0DCB">
      <w:pPr>
        <w:contextualSpacing/>
        <w:rPr>
          <w:rFonts w:ascii="Gill Alt One MT Light" w:hAnsi="Gill Alt One MT Light" w:cs="Quark"/>
          <w:szCs w:val="28"/>
          <w:lang w:bidi="th-TH"/>
        </w:rPr>
      </w:pPr>
      <w:hyperlink r:id="rId12" w:history="1">
        <w:r w:rsidR="0009669E" w:rsidRPr="005E0DCB">
          <w:rPr>
            <w:rStyle w:val="Hyperlink"/>
            <w:rFonts w:ascii="Gill Alt One MT Light" w:hAnsi="Gill Alt One MT Light" w:cs="Quark"/>
            <w:color w:val="0070C0"/>
            <w:szCs w:val="28"/>
          </w:rPr>
          <w:t>http://rolls-royceyoungdesignercompetition.com</w:t>
        </w:r>
      </w:hyperlink>
      <w:r w:rsidR="0009669E" w:rsidRPr="005E0DCB">
        <w:rPr>
          <w:rFonts w:ascii="Gill Alt One MT Light" w:hAnsi="Gill Alt One MT Light" w:cs="Quark"/>
          <w:color w:val="0070C0"/>
          <w:szCs w:val="28"/>
          <w:cs/>
          <w:lang w:bidi="th-TH"/>
        </w:rPr>
        <w:t xml:space="preserve"> </w:t>
      </w:r>
    </w:p>
    <w:p w14:paraId="16175B48" w14:textId="77777777" w:rsidR="00FE2215" w:rsidRPr="005E0DCB" w:rsidRDefault="00FE2215" w:rsidP="005E0DCB">
      <w:pPr>
        <w:contextualSpacing/>
        <w:rPr>
          <w:rFonts w:ascii="Gill Alt One MT Light" w:hAnsi="Gill Alt One MT Light" w:cs="Quark"/>
          <w:szCs w:val="28"/>
        </w:rPr>
      </w:pPr>
    </w:p>
    <w:p w14:paraId="19159A1F" w14:textId="70BE2F0A" w:rsidR="00FE2215" w:rsidRPr="005E0DCB" w:rsidRDefault="00B9172B" w:rsidP="00362317">
      <w:pPr>
        <w:pStyle w:val="Body"/>
        <w:spacing w:line="240" w:lineRule="auto"/>
        <w:contextualSpacing/>
        <w:jc w:val="center"/>
        <w:rPr>
          <w:rFonts w:ascii="Gill Alt One MT Light" w:eastAsia="Arial Unicode MS" w:hAnsi="Gill Alt One MT Light" w:cs="Quark"/>
          <w:color w:val="auto"/>
          <w:sz w:val="24"/>
          <w:szCs w:val="28"/>
          <w:lang w:eastAsia="en-US"/>
        </w:rPr>
      </w:pPr>
      <w:r w:rsidRPr="005E0DCB">
        <w:rPr>
          <w:rFonts w:ascii="Gill Alt One MT Light" w:eastAsia="Arial Unicode MS" w:hAnsi="Gill Alt One MT Light" w:cs="Quark"/>
          <w:color w:val="auto"/>
          <w:sz w:val="24"/>
          <w:szCs w:val="28"/>
          <w:lang w:eastAsia="en-US"/>
        </w:rPr>
        <w:t xml:space="preserve">- </w:t>
      </w:r>
      <w:r w:rsidRPr="005E0DCB">
        <w:rPr>
          <w:rFonts w:ascii="Gill Alt One MT Light" w:eastAsia="Arial Unicode MS" w:hAnsi="Gill Alt One MT Light" w:cs="Quark"/>
          <w:color w:val="auto"/>
          <w:sz w:val="24"/>
          <w:szCs w:val="28"/>
          <w:cs/>
          <w:lang w:eastAsia="en-US" w:bidi="th-TH"/>
        </w:rPr>
        <w:t>จบ</w:t>
      </w:r>
      <w:r w:rsidR="00FE2215" w:rsidRPr="005E0DCB">
        <w:rPr>
          <w:rFonts w:ascii="Gill Alt One MT Light" w:eastAsia="Arial Unicode MS" w:hAnsi="Gill Alt One MT Light" w:cs="Quark"/>
          <w:color w:val="auto"/>
          <w:sz w:val="24"/>
          <w:szCs w:val="28"/>
          <w:lang w:eastAsia="en-US"/>
        </w:rPr>
        <w:t xml:space="preserve"> -</w:t>
      </w:r>
    </w:p>
    <w:p w14:paraId="64A7C806" w14:textId="77777777" w:rsidR="00443ED5" w:rsidRPr="005E0DCB" w:rsidRDefault="00443ED5" w:rsidP="005E0DCB">
      <w:pPr>
        <w:contextualSpacing/>
        <w:rPr>
          <w:rFonts w:ascii="Gill Alt One MT Light" w:hAnsi="Gill Alt One MT Light" w:cs="Quark"/>
          <w:szCs w:val="28"/>
        </w:rPr>
      </w:pPr>
    </w:p>
    <w:p w14:paraId="403AA6CE" w14:textId="58EDD728" w:rsidR="0009669E" w:rsidRPr="005E0DCB" w:rsidRDefault="00EB470D" w:rsidP="005E0DCB">
      <w:pPr>
        <w:contextualSpacing/>
        <w:rPr>
          <w:rFonts w:ascii="Gill Alt One MT Light" w:hAnsi="Gill Alt One MT Light" w:cs="Quark"/>
          <w:b/>
          <w:bCs/>
          <w:szCs w:val="28"/>
          <w:u w:val="single"/>
          <w:lang w:val="en-GB" w:bidi="th-TH"/>
        </w:rPr>
      </w:pPr>
      <w:r w:rsidRPr="005E0DCB">
        <w:rPr>
          <w:rFonts w:ascii="Gill Alt One MT Light" w:hAnsi="Gill Alt One MT Light" w:cs="Quark"/>
          <w:b/>
          <w:bCs/>
          <w:szCs w:val="28"/>
          <w:u w:val="single"/>
          <w:cs/>
          <w:lang w:val="en-GB" w:bidi="th-TH"/>
        </w:rPr>
        <w:t>ข้อมูลสำหรับ</w:t>
      </w:r>
      <w:r w:rsidR="0009669E" w:rsidRPr="005E0DCB">
        <w:rPr>
          <w:rFonts w:ascii="Gill Alt One MT Light" w:hAnsi="Gill Alt One MT Light" w:cs="Quark"/>
          <w:b/>
          <w:bCs/>
          <w:szCs w:val="28"/>
          <w:u w:val="single"/>
          <w:cs/>
          <w:lang w:val="en-GB" w:bidi="th-TH"/>
        </w:rPr>
        <w:t>บรรณาธิการ</w:t>
      </w:r>
    </w:p>
    <w:p w14:paraId="37640D4C" w14:textId="77777777" w:rsidR="00EB470D" w:rsidRPr="005E0DCB" w:rsidRDefault="00EB470D" w:rsidP="005E0DCB">
      <w:pPr>
        <w:contextualSpacing/>
        <w:rPr>
          <w:rFonts w:ascii="Gill Alt One MT Light" w:hAnsi="Gill Alt One MT Light" w:cs="Quark"/>
          <w:b/>
          <w:bCs/>
          <w:szCs w:val="28"/>
          <w:u w:val="single"/>
          <w:lang w:val="en-GB" w:bidi="th-TH"/>
        </w:rPr>
      </w:pPr>
    </w:p>
    <w:p w14:paraId="6E26E893" w14:textId="6A6152F9" w:rsidR="00EB470D" w:rsidRPr="005E0DCB" w:rsidRDefault="00EB470D" w:rsidP="005E0DCB">
      <w:pPr>
        <w:contextualSpacing/>
        <w:rPr>
          <w:rFonts w:ascii="Gill Alt One MT Light" w:hAnsi="Gill Alt One MT Light" w:cs="Quark"/>
          <w:spacing w:val="10"/>
          <w:szCs w:val="28"/>
        </w:rPr>
      </w:pPr>
      <w:r w:rsidRPr="005E0DCB">
        <w:rPr>
          <w:rFonts w:ascii="Gill Alt One MT Light" w:hAnsi="Gill Alt One MT Light" w:cs="Quark"/>
          <w:spacing w:val="10"/>
          <w:szCs w:val="28"/>
          <w:cs/>
        </w:rPr>
        <w:t xml:space="preserve">โรลส์-รอยซ์ มอเตอร์ คาร์ส </w:t>
      </w:r>
      <w:r w:rsidRPr="005E0DCB">
        <w:rPr>
          <w:rFonts w:ascii="Gill Alt One MT Light" w:hAnsi="Gill Alt One MT Light" w:cs="Quark"/>
          <w:spacing w:val="10"/>
          <w:szCs w:val="28"/>
        </w:rPr>
        <w:t xml:space="preserve">(Rolls-Royce Motor Cars) </w:t>
      </w:r>
      <w:r w:rsidRPr="005E0DCB">
        <w:rPr>
          <w:rFonts w:ascii="Gill Alt One MT Light" w:hAnsi="Gill Alt One MT Light" w:cs="Quark"/>
          <w:spacing w:val="10"/>
          <w:szCs w:val="28"/>
          <w:cs/>
        </w:rPr>
        <w:t xml:space="preserve">เป็นบริษัทในเครือของบีเอ็มดับเบิลยู กรุ๊ป </w:t>
      </w:r>
      <w:r w:rsidRPr="005E0DCB">
        <w:rPr>
          <w:rFonts w:ascii="Gill Alt One MT Light" w:hAnsi="Gill Alt One MT Light" w:cs="Quark"/>
          <w:spacing w:val="10"/>
          <w:szCs w:val="28"/>
        </w:rPr>
        <w:t xml:space="preserve">(BMW Group) </w:t>
      </w:r>
      <w:r w:rsidRPr="005E0DCB">
        <w:rPr>
          <w:rFonts w:ascii="Gill Alt One MT Light" w:hAnsi="Gill Alt One MT Light" w:cs="Quark"/>
          <w:spacing w:val="10"/>
          <w:szCs w:val="28"/>
          <w:cs/>
        </w:rPr>
        <w:t>มีสำนักงานใหญ่และฐานการผลิตอยู่ที่กู๊ดวูด เวสต์ซัสเซก ซึ่งเป็นเพียงที่เดียวในโลกที่ยานยนต์ระดับซูเปอร์ลักซ์ชัวรีของบริษัททุกคันผ่านการประกอบด้วยมืออย่างปร</w:t>
      </w:r>
      <w:r w:rsidR="0062063F">
        <w:rPr>
          <w:rFonts w:ascii="Gill Alt One MT Light" w:hAnsi="Gill Alt One MT Light" w:cs="Quark" w:hint="cs"/>
          <w:spacing w:val="10"/>
          <w:szCs w:val="28"/>
          <w:cs/>
          <w:lang w:bidi="th-TH"/>
        </w:rPr>
        <w:t>ะ</w:t>
      </w:r>
      <w:r w:rsidRPr="005E0DCB">
        <w:rPr>
          <w:rFonts w:ascii="Gill Alt One MT Light" w:hAnsi="Gill Alt One MT Light" w:cs="Quark"/>
          <w:spacing w:val="10"/>
          <w:szCs w:val="28"/>
          <w:cs/>
        </w:rPr>
        <w:t>ณีตโดยพนักงานมากความชำนาญทั้งชายและหญิงกว่า 2</w:t>
      </w:r>
      <w:r w:rsidRPr="005E0DCB">
        <w:rPr>
          <w:rFonts w:ascii="Gill Alt One MT Light" w:hAnsi="Gill Alt One MT Light" w:cs="Quark"/>
          <w:spacing w:val="10"/>
          <w:szCs w:val="28"/>
        </w:rPr>
        <w:t>,</w:t>
      </w:r>
      <w:r w:rsidRPr="005E0DCB">
        <w:rPr>
          <w:rFonts w:ascii="Gill Alt One MT Light" w:hAnsi="Gill Alt One MT Light" w:cs="Quark"/>
          <w:spacing w:val="10"/>
          <w:szCs w:val="28"/>
          <w:cs/>
        </w:rPr>
        <w:t>000 คน ทั้งนี้ โรลส์-รอยซ์ มอเตอร์ คาร์ส เป็นคนละบริษัท และไม่มีส่วนเกี่ยวข้องใด ๆ กับ บมจ. โรลส์-รอยซ์ ผู้ผลิตระบบขับดันและเครื่องยนต์อากาศยาน</w:t>
      </w:r>
    </w:p>
    <w:p w14:paraId="1A5F4908" w14:textId="54816C35" w:rsidR="00EB470D" w:rsidRPr="005E0DCB" w:rsidRDefault="00EB470D" w:rsidP="005E0DCB">
      <w:pPr>
        <w:contextualSpacing/>
        <w:rPr>
          <w:rFonts w:ascii="Gill Alt One MT Light" w:hAnsi="Gill Alt One MT Light" w:cs="Quark"/>
          <w:spacing w:val="10"/>
          <w:szCs w:val="28"/>
        </w:rPr>
      </w:pPr>
    </w:p>
    <w:p w14:paraId="465AA8C4" w14:textId="4EA793C6" w:rsidR="00EB470D" w:rsidRPr="0064734A" w:rsidRDefault="005335F3" w:rsidP="005335F3">
      <w:pPr>
        <w:contextualSpacing/>
        <w:rPr>
          <w:rStyle w:val="emailstyle15"/>
          <w:rFonts w:ascii="Gill Alt One MT Light" w:hAnsi="Gill Alt One MT Light" w:cs="Quark"/>
          <w:b/>
          <w:bCs/>
          <w:szCs w:val="28"/>
          <w:lang w:bidi="th-TH"/>
        </w:rPr>
      </w:pPr>
      <w:r w:rsidRPr="0064734A">
        <w:rPr>
          <w:rStyle w:val="emailstyle15"/>
          <w:rFonts w:ascii="Gill Alt One MT Light" w:hAnsi="Gill Alt One MT Light" w:cs="Quark" w:hint="cs"/>
          <w:b/>
          <w:bCs/>
          <w:szCs w:val="28"/>
          <w:cs/>
          <w:lang w:bidi="th-TH"/>
        </w:rPr>
        <w:t>ข้อตกลงและเงื่อนไขเกี่ยวกับการประกวด</w:t>
      </w:r>
    </w:p>
    <w:p w14:paraId="0DDCEC19" w14:textId="03531DA7" w:rsidR="005335F3" w:rsidRPr="00D02A56" w:rsidRDefault="005335F3" w:rsidP="005335F3">
      <w:pPr>
        <w:contextualSpacing/>
        <w:rPr>
          <w:rStyle w:val="emailstyle15"/>
          <w:rFonts w:ascii="Gill Alt One MT Light" w:hAnsi="Gill Alt One MT Light" w:cs="Quark" w:hint="cs"/>
          <w:color w:val="0070C0"/>
          <w:szCs w:val="28"/>
          <w:cs/>
          <w:lang w:bidi="th-TH"/>
        </w:rPr>
      </w:pPr>
      <w:r w:rsidRPr="0064734A">
        <w:rPr>
          <w:rStyle w:val="emailstyle15"/>
          <w:rFonts w:ascii="Gill Alt One MT Light" w:hAnsi="Gill Alt One MT Light" w:cs="Quark" w:hint="cs"/>
          <w:szCs w:val="28"/>
          <w:cs/>
          <w:lang w:bidi="th-TH"/>
        </w:rPr>
        <w:t xml:space="preserve">โปรดศึกษาเพิ่มเติมที่ </w:t>
      </w:r>
      <w:bookmarkStart w:id="0" w:name="_GoBack"/>
      <w:r w:rsidRPr="00D02A56">
        <w:rPr>
          <w:rStyle w:val="emailstyle15"/>
          <w:rFonts w:ascii="Gill Alt One MT Light" w:hAnsi="Gill Alt One MT Light" w:cs="Quark"/>
          <w:color w:val="0070C0"/>
          <w:szCs w:val="28"/>
          <w:lang w:bidi="th-TH"/>
        </w:rPr>
        <w:fldChar w:fldCharType="begin"/>
      </w:r>
      <w:r w:rsidRPr="00D02A56">
        <w:rPr>
          <w:rStyle w:val="emailstyle15"/>
          <w:rFonts w:ascii="Gill Alt One MT Light" w:hAnsi="Gill Alt One MT Light" w:cs="Quark"/>
          <w:color w:val="0070C0"/>
          <w:szCs w:val="28"/>
          <w:lang w:bidi="th-TH"/>
        </w:rPr>
        <w:instrText xml:space="preserve"> HYPERLINK "https://rolls-royceyoungdesignercompetition.com/" </w:instrText>
      </w:r>
      <w:r w:rsidRPr="00D02A56">
        <w:rPr>
          <w:rStyle w:val="emailstyle15"/>
          <w:rFonts w:ascii="Gill Alt One MT Light" w:hAnsi="Gill Alt One MT Light" w:cs="Quark"/>
          <w:color w:val="0070C0"/>
          <w:szCs w:val="28"/>
          <w:lang w:bidi="th-TH"/>
        </w:rPr>
      </w:r>
      <w:r w:rsidRPr="00D02A56">
        <w:rPr>
          <w:rStyle w:val="emailstyle15"/>
          <w:rFonts w:ascii="Gill Alt One MT Light" w:hAnsi="Gill Alt One MT Light" w:cs="Quark"/>
          <w:color w:val="0070C0"/>
          <w:szCs w:val="28"/>
          <w:lang w:bidi="th-TH"/>
        </w:rPr>
        <w:fldChar w:fldCharType="separate"/>
      </w:r>
      <w:r w:rsidRPr="00D02A56">
        <w:rPr>
          <w:rStyle w:val="Hyperlink"/>
          <w:rFonts w:ascii="Gill Alt One MT Light" w:hAnsi="Gill Alt One MT Light" w:cs="Quark"/>
          <w:color w:val="0070C0"/>
          <w:szCs w:val="28"/>
          <w:lang w:bidi="th-TH"/>
        </w:rPr>
        <w:t>https://rolls-royceyoungdesignercompetition.com/</w:t>
      </w:r>
      <w:r w:rsidRPr="00D02A56">
        <w:rPr>
          <w:rStyle w:val="emailstyle15"/>
          <w:rFonts w:ascii="Gill Alt One MT Light" w:hAnsi="Gill Alt One MT Light" w:cs="Quark"/>
          <w:color w:val="0070C0"/>
          <w:szCs w:val="28"/>
          <w:lang w:bidi="th-TH"/>
        </w:rPr>
        <w:fldChar w:fldCharType="end"/>
      </w:r>
    </w:p>
    <w:bookmarkEnd w:id="0"/>
    <w:p w14:paraId="0420FEDB" w14:textId="77777777" w:rsidR="00EB470D" w:rsidRPr="005E0DCB" w:rsidRDefault="00EB470D" w:rsidP="005E0DCB">
      <w:pPr>
        <w:contextualSpacing/>
        <w:rPr>
          <w:rFonts w:ascii="Gill Alt One MT Light" w:eastAsia="Gill Alt One MT" w:hAnsi="Gill Alt One MT Light" w:cs="Quark"/>
          <w:spacing w:val="10"/>
          <w:szCs w:val="28"/>
          <w:lang w:val="en-GB"/>
        </w:rPr>
      </w:pPr>
    </w:p>
    <w:p w14:paraId="65B53CDF" w14:textId="77777777" w:rsidR="00EB470D" w:rsidRPr="005E0DCB" w:rsidRDefault="00EB470D" w:rsidP="005E0DCB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10"/>
          <w:sz w:val="24"/>
          <w:szCs w:val="28"/>
          <w:u w:val="single"/>
        </w:rPr>
      </w:pPr>
    </w:p>
    <w:p w14:paraId="74ED1F62" w14:textId="77777777" w:rsidR="00EB470D" w:rsidRPr="005E0DCB" w:rsidRDefault="00EB470D" w:rsidP="005E0DCB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10"/>
          <w:sz w:val="24"/>
          <w:szCs w:val="28"/>
        </w:rPr>
      </w:pPr>
      <w:r w:rsidRPr="005E0DCB">
        <w:rPr>
          <w:rFonts w:ascii="Gill Alt One MT Light" w:hAnsi="Gill Alt One MT Light" w:cs="Quark"/>
          <w:b/>
          <w:bCs/>
          <w:color w:val="auto"/>
          <w:spacing w:val="10"/>
          <w:sz w:val="24"/>
          <w:szCs w:val="28"/>
          <w:cs/>
        </w:rPr>
        <w:t>ข้อมูลเพิ่มเติม</w:t>
      </w:r>
    </w:p>
    <w:p w14:paraId="47D9F3C7" w14:textId="56A1D22A" w:rsidR="00EB470D" w:rsidRPr="005E0DCB" w:rsidRDefault="00EB470D" w:rsidP="005E0DCB">
      <w:pPr>
        <w:pStyle w:val="PlainText"/>
        <w:contextualSpacing/>
        <w:rPr>
          <w:rStyle w:val="Hyperlink"/>
          <w:rFonts w:ascii="Gill Alt One MT Light" w:hAnsi="Gill Alt One MT Light" w:cs="Quark"/>
          <w:sz w:val="24"/>
          <w:u w:val="none"/>
        </w:rPr>
      </w:pPr>
      <w:r w:rsidRPr="005E0DCB">
        <w:rPr>
          <w:rFonts w:ascii="Gill Alt One MT Light" w:hAnsi="Gill Alt One MT Light" w:cs="Quark"/>
          <w:b/>
          <w:spacing w:val="10"/>
          <w:sz w:val="24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5E0DCB">
        <w:rPr>
          <w:rFonts w:ascii="Gill Alt One MT Light" w:hAnsi="Gill Alt One MT Light" w:cs="Quark"/>
          <w:spacing w:val="10"/>
          <w:sz w:val="24"/>
          <w:szCs w:val="28"/>
          <w:cs/>
        </w:rPr>
        <w:t xml:space="preserve">จากเว็บไซต์ </w:t>
      </w:r>
      <w:hyperlink r:id="rId13" w:history="1">
        <w:proofErr w:type="spellStart"/>
        <w:r w:rsidRPr="005E0DCB">
          <w:rPr>
            <w:rStyle w:val="Hyperlink"/>
            <w:rFonts w:ascii="Gill Alt One MT Light" w:hAnsi="Gill Alt One MT Light" w:cs="Quark"/>
            <w:color w:val="0070C0"/>
            <w:spacing w:val="10"/>
            <w:sz w:val="24"/>
            <w:szCs w:val="28"/>
            <w:u w:val="none"/>
          </w:rPr>
          <w:t>PressClub</w:t>
        </w:r>
        <w:proofErr w:type="spellEnd"/>
      </w:hyperlink>
    </w:p>
    <w:p w14:paraId="0F69F8D4" w14:textId="74BB0424" w:rsidR="00EB470D" w:rsidRPr="005E0DCB" w:rsidRDefault="00EB470D" w:rsidP="005E0DCB">
      <w:pPr>
        <w:pStyle w:val="PlainText"/>
        <w:contextualSpacing/>
        <w:rPr>
          <w:rStyle w:val="Hyperlink"/>
          <w:rFonts w:ascii="Gill Alt One MT Light" w:hAnsi="Gill Alt One MT Light" w:cs="Quark"/>
          <w:spacing w:val="10"/>
          <w:sz w:val="24"/>
          <w:szCs w:val="28"/>
          <w:u w:val="none"/>
        </w:rPr>
      </w:pPr>
      <w:r w:rsidRPr="005E0DCB">
        <w:rPr>
          <w:rFonts w:ascii="Gill Alt One MT Light" w:hAnsi="Gill Alt One MT Light" w:cs="Quark"/>
          <w:spacing w:val="10"/>
          <w:sz w:val="24"/>
          <w:szCs w:val="28"/>
          <w:cs/>
        </w:rPr>
        <w:t xml:space="preserve">ติดต่อทีมงานฝ่ายการสื่อสารของ </w:t>
      </w:r>
      <w:r w:rsidRPr="005E0DCB">
        <w:rPr>
          <w:rFonts w:ascii="Gill Alt One MT Light" w:hAnsi="Gill Alt One MT Light" w:cs="Quark"/>
          <w:b/>
          <w:spacing w:val="10"/>
          <w:sz w:val="24"/>
          <w:szCs w:val="28"/>
          <w:cs/>
        </w:rPr>
        <w:t xml:space="preserve">โรลส์-รอยซ์ มอเตอร์ คาร์ส ได้ทั้งทาง </w:t>
      </w:r>
      <w:r w:rsidRPr="005E0DCB">
        <w:fldChar w:fldCharType="begin"/>
      </w:r>
      <w:r w:rsidRPr="005E0DCB">
        <w:rPr>
          <w:rFonts w:ascii="Gill Alt One MT Light" w:hAnsi="Gill Alt One MT Light" w:cs="Quark"/>
          <w:color w:val="0070C0"/>
          <w:sz w:val="24"/>
        </w:rPr>
        <w:instrText xml:space="preserve"> HYPERLINK "https://twitter.com/rollsroycemedia" </w:instrText>
      </w:r>
      <w:r w:rsidRPr="005E0DCB">
        <w:fldChar w:fldCharType="separate"/>
      </w:r>
      <w:r w:rsidRPr="005E0DCB">
        <w:rPr>
          <w:rStyle w:val="Hyperlink"/>
          <w:rFonts w:ascii="Gill Alt One MT Light" w:hAnsi="Gill Alt One MT Light" w:cs="Quark"/>
          <w:color w:val="0070C0"/>
          <w:spacing w:val="10"/>
          <w:sz w:val="24"/>
          <w:szCs w:val="28"/>
          <w:u w:val="none"/>
          <w:cs/>
        </w:rPr>
        <w:t>ทวิตเตอร์</w:t>
      </w:r>
      <w:r w:rsidRPr="005E0DCB">
        <w:rPr>
          <w:rStyle w:val="Hyperlink"/>
          <w:rFonts w:ascii="Gill Alt One MT Light" w:hAnsi="Gill Alt One MT Light" w:cs="Quark"/>
          <w:color w:val="0070C0"/>
          <w:spacing w:val="10"/>
          <w:sz w:val="24"/>
          <w:szCs w:val="28"/>
          <w:u w:val="none"/>
        </w:rPr>
        <w:fldChar w:fldCharType="end"/>
      </w:r>
      <w:r w:rsidRPr="005E0DCB">
        <w:rPr>
          <w:rFonts w:ascii="Gill Alt One MT Light" w:hAnsi="Gill Alt One MT Light" w:cs="Quark"/>
          <w:b/>
          <w:spacing w:val="10"/>
          <w:sz w:val="24"/>
          <w:szCs w:val="28"/>
          <w:cs/>
        </w:rPr>
        <w:t xml:space="preserve"> และ </w:t>
      </w:r>
      <w:r w:rsidRPr="005E0DCB">
        <w:fldChar w:fldCharType="begin"/>
      </w:r>
      <w:r w:rsidRPr="005E0DCB">
        <w:rPr>
          <w:rFonts w:ascii="Gill Alt One MT Light" w:hAnsi="Gill Alt One MT Light" w:cs="Quark"/>
          <w:color w:val="0070C0"/>
          <w:sz w:val="24"/>
        </w:rPr>
        <w:instrText xml:space="preserve"> HYPERLINK "https://www.instagram.com/rollsroycemedia/" </w:instrText>
      </w:r>
      <w:r w:rsidRPr="005E0DCB">
        <w:fldChar w:fldCharType="separate"/>
      </w:r>
      <w:r w:rsidRPr="005E0DCB">
        <w:rPr>
          <w:rStyle w:val="Hyperlink"/>
          <w:rFonts w:ascii="Gill Alt One MT Light" w:hAnsi="Gill Alt One MT Light" w:cs="Quark"/>
          <w:color w:val="0070C0"/>
          <w:spacing w:val="10"/>
          <w:sz w:val="24"/>
          <w:szCs w:val="28"/>
          <w:u w:val="none"/>
          <w:cs/>
        </w:rPr>
        <w:t>อินสตาแกรม</w:t>
      </w:r>
      <w:r w:rsidRPr="005E0DCB">
        <w:rPr>
          <w:rStyle w:val="Hyperlink"/>
          <w:rFonts w:ascii="Gill Alt One MT Light" w:hAnsi="Gill Alt One MT Light" w:cs="Quark"/>
          <w:color w:val="0070C0"/>
          <w:spacing w:val="10"/>
          <w:sz w:val="24"/>
          <w:szCs w:val="28"/>
          <w:u w:val="none"/>
        </w:rPr>
        <w:fldChar w:fldCharType="end"/>
      </w:r>
    </w:p>
    <w:p w14:paraId="459AD7B5" w14:textId="77777777" w:rsidR="005E0DCB" w:rsidRPr="005E0DCB" w:rsidRDefault="005E0DCB" w:rsidP="005E0DCB">
      <w:pPr>
        <w:pStyle w:val="PlainText"/>
        <w:contextualSpacing/>
        <w:rPr>
          <w:rFonts w:ascii="Gill Alt One MT Light" w:hAnsi="Gill Alt One MT Light" w:cs="Quark"/>
          <w:b/>
          <w:spacing w:val="10"/>
          <w:sz w:val="24"/>
          <w:szCs w:val="28"/>
        </w:rPr>
      </w:pPr>
    </w:p>
    <w:p w14:paraId="6F7BA731" w14:textId="77777777" w:rsidR="00EB470D" w:rsidRPr="005E0DCB" w:rsidRDefault="00EB470D" w:rsidP="005E0DCB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z w:val="24"/>
          <w:szCs w:val="24"/>
        </w:rPr>
      </w:pPr>
      <w:r w:rsidRPr="005E0DCB">
        <w:rPr>
          <w:rFonts w:ascii="Gill Alt One MT Light" w:eastAsia="Gill Alt One MT Light" w:hAnsi="Gill Alt One MT Light" w:cs="Quark"/>
          <w:b/>
          <w:bCs/>
          <w:sz w:val="24"/>
          <w:szCs w:val="24"/>
        </w:rPr>
        <w:t>Contacts:</w:t>
      </w:r>
    </w:p>
    <w:p w14:paraId="75C9FC42" w14:textId="77777777" w:rsidR="00EB470D" w:rsidRPr="005E0DCB" w:rsidRDefault="00EB470D" w:rsidP="005E0DCB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z w:val="24"/>
          <w:lang w:val="en-GB"/>
        </w:rPr>
      </w:pPr>
      <w:r w:rsidRPr="005E0DCB">
        <w:rPr>
          <w:rStyle w:val="None"/>
          <w:rFonts w:ascii="Gill Alt One MT Light" w:hAnsi="Gill Alt One MT Light" w:cs="Quark"/>
          <w:b/>
          <w:bCs/>
          <w:sz w:val="24"/>
          <w:szCs w:val="24"/>
          <w:lang w:val="en-GB"/>
        </w:rPr>
        <w:t>Thailand</w:t>
      </w:r>
    </w:p>
    <w:p w14:paraId="60DF5ABF" w14:textId="200D7F92" w:rsidR="00EB470D" w:rsidRPr="005E0DCB" w:rsidRDefault="00EB470D" w:rsidP="005E0DCB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z w:val="24"/>
          <w:lang w:val="de-DE"/>
        </w:rPr>
      </w:pPr>
      <w:r w:rsidRPr="005E0DCB">
        <w:rPr>
          <w:rStyle w:val="None"/>
          <w:rFonts w:ascii="Gill Alt One MT Light" w:hAnsi="Gill Alt One MT Light" w:cs="Quark"/>
          <w:sz w:val="24"/>
          <w:szCs w:val="24"/>
          <w:cs/>
          <w:lang w:bidi="th-TH"/>
        </w:rPr>
        <w:t>บุศราพร เจริญกุลศักดิ์</w:t>
      </w:r>
      <w:r w:rsidRPr="005E0DCB">
        <w:rPr>
          <w:rStyle w:val="None"/>
          <w:rFonts w:ascii="Gill Alt One MT Light" w:hAnsi="Gill Alt One MT Light" w:cs="Quark"/>
          <w:sz w:val="24"/>
          <w:szCs w:val="24"/>
          <w:cs/>
          <w:lang w:val="de-DE" w:bidi="th-TH"/>
        </w:rPr>
        <w:t xml:space="preserve"> </w:t>
      </w:r>
      <w:r w:rsidRPr="005E0DCB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  <w:t xml:space="preserve">+668 1665 1995 </w:t>
      </w:r>
      <w:r w:rsidRPr="005E0DCB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</w:r>
      <w:r w:rsidRPr="005E0DCB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</w:r>
      <w:r w:rsidR="005E0DCB" w:rsidRPr="005E0DCB">
        <w:rPr>
          <w:rFonts w:ascii="Gill Alt One MT Light" w:hAnsi="Gill Alt One MT Light" w:cs="Quark"/>
          <w:sz w:val="24"/>
          <w:szCs w:val="24"/>
          <w:lang w:val="de-DE"/>
        </w:rPr>
        <w:fldChar w:fldCharType="begin"/>
      </w:r>
      <w:r w:rsidR="005E0DCB" w:rsidRPr="005E0DCB">
        <w:rPr>
          <w:rFonts w:ascii="Gill Alt One MT Light" w:hAnsi="Gill Alt One MT Light" w:cs="Quark"/>
          <w:sz w:val="24"/>
          <w:szCs w:val="24"/>
          <w:lang w:val="de-DE"/>
        </w:rPr>
        <w:instrText xml:space="preserve"> HYPERLINK "mailto:bussaraporn.c@rrmcapac.com" </w:instrText>
      </w:r>
      <w:r w:rsidR="005E0DCB" w:rsidRPr="005E0DCB">
        <w:rPr>
          <w:rFonts w:ascii="Gill Alt One MT Light" w:hAnsi="Gill Alt One MT Light" w:cs="Quark"/>
          <w:sz w:val="24"/>
          <w:szCs w:val="24"/>
          <w:lang w:val="de-DE"/>
        </w:rPr>
        <w:fldChar w:fldCharType="separate"/>
      </w:r>
      <w:r w:rsidRPr="005E0DCB">
        <w:rPr>
          <w:rStyle w:val="Hyperlink"/>
          <w:rFonts w:ascii="Gill Alt One MT Light" w:hAnsi="Gill Alt One MT Light" w:cs="Quark"/>
          <w:sz w:val="24"/>
          <w:szCs w:val="24"/>
          <w:lang w:val="de-DE"/>
        </w:rPr>
        <w:t>bussaraporn.c@rrmcapac.com</w:t>
      </w:r>
    </w:p>
    <w:p w14:paraId="73A94B71" w14:textId="15AFE9A8" w:rsidR="00EB470D" w:rsidRPr="005E0DCB" w:rsidRDefault="005E0DCB" w:rsidP="005E0DCB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sz w:val="24"/>
          <w:szCs w:val="24"/>
          <w:lang w:val="de-DE"/>
        </w:rPr>
      </w:pPr>
      <w:r w:rsidRPr="005E0DCB">
        <w:rPr>
          <w:rFonts w:ascii="Gill Alt One MT Light" w:hAnsi="Gill Alt One MT Light" w:cs="Quark"/>
          <w:sz w:val="24"/>
          <w:szCs w:val="24"/>
          <w:lang w:val="de-DE"/>
        </w:rPr>
        <w:fldChar w:fldCharType="end"/>
      </w:r>
      <w:r w:rsidR="00EB470D" w:rsidRPr="005E0DCB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cs/>
          <w:lang w:val="de-DE" w:bidi="th-TH"/>
        </w:rPr>
        <w:t xml:space="preserve">ธาร สุขานุศาสน์ </w:t>
      </w:r>
      <w:r w:rsidR="00EB470D" w:rsidRPr="005E0DCB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ab/>
      </w:r>
      <w:r w:rsidR="00EB470D" w:rsidRPr="005E0DCB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ab/>
      </w:r>
      <w:r w:rsidR="00EB470D" w:rsidRPr="005E0DCB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bidi="th-TH"/>
        </w:rPr>
        <w:t>+66</w:t>
      </w:r>
      <w:r w:rsidR="00EB470D" w:rsidRPr="005E0DCB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 xml:space="preserve">6 5525 5710 </w:t>
      </w:r>
      <w:r w:rsidR="00EB470D" w:rsidRPr="005E0DCB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 w:bidi="th-TH"/>
        </w:rPr>
        <w:tab/>
      </w:r>
      <w:r w:rsidR="00EB470D" w:rsidRPr="005E0DCB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 w:bidi="th-TH"/>
        </w:rPr>
        <w:tab/>
      </w:r>
      <w:hyperlink r:id="rId14" w:history="1">
        <w:r w:rsidR="00EB470D" w:rsidRPr="005E0DCB">
          <w:rPr>
            <w:rStyle w:val="Hyperlink"/>
            <w:rFonts w:ascii="Gill Alt One MT Light" w:hAnsi="Gill Alt One MT Light" w:cs="Quark"/>
            <w:sz w:val="24"/>
            <w:szCs w:val="24"/>
            <w:lang w:val="de-DE"/>
          </w:rPr>
          <w:t>tarn.suk@mgc-asia.com</w:t>
        </w:r>
      </w:hyperlink>
    </w:p>
    <w:p w14:paraId="40C02A22" w14:textId="77777777" w:rsidR="00EB470D" w:rsidRPr="005E0DCB" w:rsidRDefault="00EB470D" w:rsidP="005E0DCB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z w:val="24"/>
        </w:rPr>
      </w:pPr>
    </w:p>
    <w:p w14:paraId="271D2C66" w14:textId="77777777" w:rsidR="00EB470D" w:rsidRPr="005E0DCB" w:rsidRDefault="00EB470D" w:rsidP="005E0DCB">
      <w:pPr>
        <w:pStyle w:val="Body"/>
        <w:spacing w:line="240" w:lineRule="auto"/>
        <w:contextualSpacing/>
        <w:rPr>
          <w:rStyle w:val="Hyperlink2"/>
          <w:rFonts w:cs="Quark"/>
          <w:b/>
          <w:bCs/>
          <w:sz w:val="24"/>
          <w:u w:val="none"/>
          <w:lang w:val="en-GB"/>
        </w:rPr>
      </w:pPr>
      <w:r w:rsidRPr="005E0DCB">
        <w:rPr>
          <w:rStyle w:val="None"/>
          <w:rFonts w:ascii="Gill Alt One MT Light" w:hAnsi="Gill Alt One MT Light" w:cs="Quark"/>
          <w:b/>
          <w:bCs/>
          <w:sz w:val="24"/>
          <w:szCs w:val="24"/>
          <w:lang w:val="en-GB"/>
        </w:rPr>
        <w:t>Regional (</w:t>
      </w:r>
      <w:r w:rsidRPr="005E0DCB">
        <w:rPr>
          <w:rStyle w:val="None"/>
          <w:rFonts w:ascii="Gill Alt One MT Light" w:hAnsi="Gill Alt One MT Light" w:cs="Quark"/>
          <w:b/>
          <w:bCs/>
          <w:color w:val="auto"/>
          <w:sz w:val="24"/>
          <w:szCs w:val="24"/>
          <w:lang w:val="en-GB"/>
        </w:rPr>
        <w:t>Asia Pacific – Central)</w:t>
      </w:r>
    </w:p>
    <w:p w14:paraId="253D1AED" w14:textId="093C2790" w:rsidR="00EB470D" w:rsidRPr="005E0DCB" w:rsidRDefault="005E0DCB" w:rsidP="005E0DCB">
      <w:pPr>
        <w:pStyle w:val="Body"/>
        <w:spacing w:line="240" w:lineRule="auto"/>
        <w:contextualSpacing/>
        <w:rPr>
          <w:rStyle w:val="Hyperlink"/>
          <w:rFonts w:ascii="Gill Alt One MT Light" w:eastAsia="Gill Alt One MT Light" w:hAnsi="Gill Alt One MT Light" w:cs="Quark"/>
          <w:b/>
          <w:bCs/>
          <w:sz w:val="24"/>
          <w:u w:val="none"/>
          <w:cs/>
        </w:rPr>
      </w:pPr>
      <w:r w:rsidRPr="005E0DCB">
        <w:rPr>
          <w:rStyle w:val="None"/>
          <w:rFonts w:ascii="Gill Alt One MT Light" w:eastAsia="Gill Alt One MT Light" w:hAnsi="Gill Alt One MT Light" w:cs="Quark"/>
          <w:sz w:val="24"/>
        </w:rPr>
        <w:t xml:space="preserve">Hal </w:t>
      </w:r>
      <w:proofErr w:type="spellStart"/>
      <w:r w:rsidRPr="005E0DCB">
        <w:rPr>
          <w:rStyle w:val="None"/>
          <w:rFonts w:ascii="Gill Alt One MT Light" w:eastAsia="Gill Alt One MT Light" w:hAnsi="Gill Alt One MT Light" w:cs="Quark"/>
          <w:sz w:val="24"/>
        </w:rPr>
        <w:t>Serudin</w:t>
      </w:r>
      <w:proofErr w:type="spellEnd"/>
      <w:r w:rsidRPr="005E0DCB">
        <w:rPr>
          <w:rStyle w:val="None"/>
          <w:rFonts w:ascii="Gill Alt One MT Light" w:eastAsia="Gill Alt One MT Light" w:hAnsi="Gill Alt One MT Light" w:cs="Quark"/>
          <w:sz w:val="24"/>
        </w:rPr>
        <w:tab/>
      </w:r>
      <w:r w:rsidRPr="005E0DCB">
        <w:rPr>
          <w:rStyle w:val="None"/>
          <w:rFonts w:ascii="Gill Alt One MT Light" w:eastAsia="Gill Alt One MT Light" w:hAnsi="Gill Alt One MT Light" w:cs="Quark"/>
          <w:sz w:val="24"/>
        </w:rPr>
        <w:tab/>
        <w:t>+65 6838 9675</w:t>
      </w:r>
      <w:r w:rsidRPr="005E0DCB">
        <w:rPr>
          <w:rStyle w:val="None"/>
          <w:rFonts w:ascii="Gill Alt One MT Light" w:eastAsia="Gill Alt One MT Light" w:hAnsi="Gill Alt One MT Light" w:cs="Quark"/>
          <w:sz w:val="24"/>
        </w:rPr>
        <w:tab/>
      </w:r>
      <w:r w:rsidRPr="005E0DCB">
        <w:rPr>
          <w:rStyle w:val="None"/>
          <w:rFonts w:ascii="Gill Alt One MT Light" w:eastAsia="Gill Alt One MT Light" w:hAnsi="Gill Alt One MT Light" w:cs="Quark"/>
          <w:sz w:val="24"/>
        </w:rPr>
        <w:tab/>
      </w:r>
      <w:r w:rsidRPr="005E0DCB">
        <w:rPr>
          <w:rStyle w:val="None"/>
          <w:rFonts w:ascii="Gill Alt One MT Light" w:eastAsia="Gill Alt One MT Light" w:hAnsi="Gill Alt One MT Light" w:cs="Quark"/>
          <w:sz w:val="24"/>
          <w:cs/>
        </w:rPr>
        <w:tab/>
      </w:r>
      <w:hyperlink r:id="rId15" w:history="1">
        <w:r w:rsidRPr="005E0DCB">
          <w:rPr>
            <w:rStyle w:val="Hyperlink2"/>
            <w:rFonts w:cs="Quark"/>
            <w:color w:val="auto"/>
            <w:sz w:val="24"/>
          </w:rPr>
          <w:t>hal.serudin@rolls-roycemotorcars.com</w:t>
        </w:r>
      </w:hyperlink>
    </w:p>
    <w:p w14:paraId="343EAFB8" w14:textId="391BA5F9" w:rsidR="00EB470D" w:rsidRPr="005E0DCB" w:rsidRDefault="00EB470D" w:rsidP="005E0DCB">
      <w:pPr>
        <w:contextualSpacing/>
        <w:rPr>
          <w:rStyle w:val="None"/>
          <w:rFonts w:ascii="Gill Alt One MT Light" w:hAnsi="Gill Alt One MT Light" w:cs="Quark"/>
          <w:b/>
          <w:lang w:val="en-GB"/>
        </w:rPr>
      </w:pPr>
      <w:r w:rsidRPr="005E0DCB">
        <w:rPr>
          <w:rFonts w:ascii="Gill Alt One MT Light" w:hAnsi="Gill Alt One MT Light" w:cs="Quark"/>
          <w:color w:val="0000FF"/>
        </w:rPr>
        <w:tab/>
      </w:r>
      <w:r w:rsidRPr="005E0DCB">
        <w:rPr>
          <w:rFonts w:ascii="Gill Alt One MT Light" w:hAnsi="Gill Alt One MT Light" w:cs="Quark"/>
          <w:color w:val="0000FF"/>
        </w:rPr>
        <w:tab/>
      </w:r>
      <w:r w:rsidRPr="005E0DCB">
        <w:rPr>
          <w:rFonts w:ascii="Gill Alt One MT Light" w:hAnsi="Gill Alt One MT Light" w:cs="Quark"/>
          <w:color w:val="0000FF"/>
        </w:rPr>
        <w:tab/>
      </w:r>
      <w:r w:rsidRPr="005E0DCB">
        <w:rPr>
          <w:rFonts w:ascii="Gill Alt One MT Light" w:hAnsi="Gill Alt One MT Light" w:cs="Quark"/>
          <w:color w:val="0000FF"/>
        </w:rPr>
        <w:tab/>
      </w:r>
      <w:r w:rsidRPr="005E0DCB">
        <w:rPr>
          <w:rFonts w:ascii="Gill Alt One MT Light" w:hAnsi="Gill Alt One MT Light" w:cs="Quark"/>
          <w:color w:val="0000FF"/>
        </w:rPr>
        <w:tab/>
      </w:r>
      <w:r w:rsidRPr="005E0DCB">
        <w:rPr>
          <w:rFonts w:ascii="Gill Alt One MT Light" w:hAnsi="Gill Alt One MT Light" w:cs="Quark"/>
          <w:color w:val="0000FF"/>
        </w:rPr>
        <w:tab/>
      </w:r>
      <w:r w:rsidRPr="005E0DCB">
        <w:rPr>
          <w:rFonts w:ascii="Gill Alt One MT Light" w:hAnsi="Gill Alt One MT Light" w:cs="Quark"/>
          <w:color w:val="0000FF"/>
        </w:rPr>
        <w:tab/>
      </w:r>
      <w:hyperlink r:id="rId16" w:history="1">
        <w:r w:rsidRPr="005E0DCB">
          <w:rPr>
            <w:rStyle w:val="Hyperlink"/>
            <w:rFonts w:ascii="Gill Alt One MT Light" w:hAnsi="Gill Alt One MT Light" w:cs="Quark"/>
            <w:u w:val="none"/>
          </w:rPr>
          <w:t>info@rrmcapac.com</w:t>
        </w:r>
      </w:hyperlink>
    </w:p>
    <w:p w14:paraId="63E7F378" w14:textId="77777777" w:rsidR="00EB470D" w:rsidRPr="005E0DCB" w:rsidRDefault="00EB470D" w:rsidP="005E0DCB">
      <w:pPr>
        <w:pStyle w:val="PlainText"/>
        <w:contextualSpacing/>
        <w:rPr>
          <w:rFonts w:ascii="Gill Alt One MT Light" w:eastAsia="Gill Alt One MT Light" w:hAnsi="Gill Alt One MT Light" w:cs="Quark"/>
          <w:sz w:val="24"/>
          <w:szCs w:val="28"/>
        </w:rPr>
      </w:pPr>
    </w:p>
    <w:p w14:paraId="0CD2B962" w14:textId="77777777" w:rsidR="00EB470D" w:rsidRPr="005E0DCB" w:rsidRDefault="00EB470D" w:rsidP="005E0DCB">
      <w:pPr>
        <w:contextualSpacing/>
        <w:rPr>
          <w:rFonts w:ascii="Gill Alt One MT Light" w:hAnsi="Gill Alt One MT Light" w:cs="Quark"/>
          <w:szCs w:val="28"/>
          <w:lang w:val="en-GB"/>
        </w:rPr>
      </w:pPr>
    </w:p>
    <w:p w14:paraId="674B51B1" w14:textId="77777777" w:rsidR="00D316C5" w:rsidRPr="005E0DCB" w:rsidRDefault="00D316C5" w:rsidP="005E0DCB">
      <w:pPr>
        <w:pStyle w:val="Body"/>
        <w:spacing w:line="240" w:lineRule="auto"/>
        <w:contextualSpacing/>
        <w:rPr>
          <w:rFonts w:ascii="Gill Alt One MT Light" w:eastAsia="Gill Alt One MT Light" w:hAnsi="Gill Alt One MT Light" w:cs="Quark"/>
          <w:b/>
          <w:bCs/>
          <w:sz w:val="24"/>
          <w:szCs w:val="28"/>
        </w:rPr>
      </w:pPr>
    </w:p>
    <w:sectPr w:rsidR="00D316C5" w:rsidRPr="005E0DCB">
      <w:type w:val="continuous"/>
      <w:pgSz w:w="11900" w:h="16840"/>
      <w:pgMar w:top="567" w:right="1274" w:bottom="340" w:left="1418" w:header="567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93C46A" w14:textId="77777777" w:rsidR="00D935C6" w:rsidRDefault="00D935C6">
      <w:r>
        <w:separator/>
      </w:r>
    </w:p>
  </w:endnote>
  <w:endnote w:type="continuationSeparator" w:id="0">
    <w:p w14:paraId="1733752A" w14:textId="77777777" w:rsidR="00D935C6" w:rsidRDefault="00D93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Alt One MT"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00000003" w:usb1="500079DB" w:usb2="00000010" w:usb3="00000000" w:csb0="00000001" w:csb1="00000000"/>
  </w:font>
  <w:font w:name="Gill Alt One MT Light"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F6F8D9" w14:textId="77777777" w:rsidR="00D316C5" w:rsidRDefault="00E10621">
    <w:pPr>
      <w:pStyle w:val="Footer"/>
      <w:jc w:val="center"/>
      <w:rPr>
        <w:rFonts w:ascii="Gill Sans MT" w:eastAsia="Gill Sans MT" w:hAnsi="Gill Sans MT" w:cs="Gill Sans MT"/>
      </w:rPr>
    </w:pPr>
    <w:r>
      <w:rPr>
        <w:rFonts w:ascii="Gill Sans MT" w:eastAsia="Gill Sans MT" w:hAnsi="Gill Sans MT" w:cs="Gill Sans MT"/>
      </w:rPr>
      <w:t>Rolls-Royce Motor Cars</w:t>
    </w:r>
  </w:p>
  <w:p w14:paraId="53B576BF" w14:textId="77777777" w:rsidR="00D316C5" w:rsidRDefault="00D316C5">
    <w:pPr>
      <w:pStyle w:val="Footer"/>
      <w:jc w:val="center"/>
      <w:rPr>
        <w:rFonts w:ascii="Gill Sans MT" w:eastAsia="Gill Sans MT" w:hAnsi="Gill Sans MT" w:cs="Gill Sans MT"/>
        <w:sz w:val="8"/>
        <w:szCs w:val="8"/>
      </w:rPr>
    </w:pPr>
  </w:p>
  <w:p w14:paraId="73995606" w14:textId="77777777" w:rsidR="00D316C5" w:rsidRDefault="00E10621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 xml:space="preserve">The Drive, </w:t>
    </w:r>
    <w:proofErr w:type="spellStart"/>
    <w:r>
      <w:rPr>
        <w:rFonts w:ascii="Gill Sans MT" w:eastAsia="Gill Sans MT" w:hAnsi="Gill Sans MT" w:cs="Gill Sans MT"/>
        <w:sz w:val="14"/>
        <w:szCs w:val="14"/>
      </w:rPr>
      <w:t>Westhampnett</w:t>
    </w:r>
    <w:proofErr w:type="spellEnd"/>
    <w:r>
      <w:rPr>
        <w:rFonts w:ascii="Gill Sans MT" w:eastAsia="Gill Sans MT" w:hAnsi="Gill Sans MT" w:cs="Gill Sans MT"/>
        <w:sz w:val="14"/>
        <w:szCs w:val="14"/>
      </w:rPr>
      <w:t>, Chichester, West Sussex PO18 0SH</w:t>
    </w:r>
  </w:p>
  <w:p w14:paraId="5C861FCF" w14:textId="77777777" w:rsidR="00D316C5" w:rsidRDefault="00E10621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>Telephone +44 (0)1243 384000</w:t>
    </w:r>
    <w:r>
      <w:rPr>
        <w:rFonts w:ascii="Gill Sans MT" w:eastAsia="Gill Sans MT" w:hAnsi="Gill Sans MT" w:cs="Gill Sans MT"/>
        <w:sz w:val="12"/>
        <w:szCs w:val="12"/>
      </w:rPr>
      <w:t xml:space="preserve"> </w:t>
    </w:r>
  </w:p>
  <w:p w14:paraId="207F3D50" w14:textId="77777777" w:rsidR="00D316C5" w:rsidRDefault="00D935C6">
    <w:pPr>
      <w:pStyle w:val="Footer"/>
      <w:jc w:val="center"/>
    </w:pPr>
    <w:hyperlink r:id="rId1" w:history="1">
      <w:r w:rsidR="00E10621">
        <w:rPr>
          <w:rStyle w:val="Hyperlink0"/>
        </w:rPr>
        <w:t>www.press.rolls-roycemotorcars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EFE1AE" w14:textId="77777777" w:rsidR="00D935C6" w:rsidRDefault="00D935C6">
      <w:r>
        <w:separator/>
      </w:r>
    </w:p>
  </w:footnote>
  <w:footnote w:type="continuationSeparator" w:id="0">
    <w:p w14:paraId="36DE5184" w14:textId="77777777" w:rsidR="00D935C6" w:rsidRDefault="00D93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8CBC5" w14:textId="1D055AE3" w:rsidR="00D316C5" w:rsidRDefault="00E10621">
    <w:pPr>
      <w:pStyle w:val="Header"/>
      <w:tabs>
        <w:tab w:val="clear" w:pos="8306"/>
      </w:tabs>
      <w:jc w:val="center"/>
    </w:pPr>
    <w:r>
      <w:rPr>
        <w:noProof/>
        <w:lang w:eastAsia="en-US" w:bidi="th-TH"/>
      </w:rPr>
      <w:drawing>
        <wp:inline distT="0" distB="0" distL="0" distR="0" wp14:anchorId="1C9E467B" wp14:editId="7F02A150">
          <wp:extent cx="419100" cy="723900"/>
          <wp:effectExtent l="0" t="0" r="0" b="0"/>
          <wp:docPr id="1073741825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9100" cy="7239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 w14:paraId="717C8835" w14:textId="77777777" w:rsidR="005E0DCB" w:rsidRDefault="005E0DCB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3078F"/>
    <w:multiLevelType w:val="hybridMultilevel"/>
    <w:tmpl w:val="5E264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AE5F3B"/>
    <w:multiLevelType w:val="hybridMultilevel"/>
    <w:tmpl w:val="67B4F8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D179B1"/>
    <w:multiLevelType w:val="hybridMultilevel"/>
    <w:tmpl w:val="9D4255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nl-NL" w:vendorID="64" w:dllVersion="0" w:nlCheck="1" w:checkStyle="0"/>
  <w:activeWritingStyle w:appName="MSWord" w:lang="en-US" w:vendorID="64" w:dllVersion="4096" w:nlCheck="1" w:checkStyle="0"/>
  <w:activeWritingStyle w:appName="MSWord" w:lang="nl-NL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de-DE" w:vendorID="64" w:dllVersion="4096" w:nlCheck="1" w:checkStyle="0"/>
  <w:activeWritingStyle w:appName="MSWord" w:lang="de-DE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NTEzNzM2NjUyMrVQ0lEKTi0uzszPAykwqgUA2zWf9SwAAAA="/>
  </w:docVars>
  <w:rsids>
    <w:rsidRoot w:val="00D316C5"/>
    <w:rsid w:val="000045DD"/>
    <w:rsid w:val="00006061"/>
    <w:rsid w:val="00006A91"/>
    <w:rsid w:val="00016D1F"/>
    <w:rsid w:val="00016F99"/>
    <w:rsid w:val="00020FB5"/>
    <w:rsid w:val="00031B96"/>
    <w:rsid w:val="000332D1"/>
    <w:rsid w:val="00057979"/>
    <w:rsid w:val="0007560F"/>
    <w:rsid w:val="00082B4F"/>
    <w:rsid w:val="00084005"/>
    <w:rsid w:val="00093B5D"/>
    <w:rsid w:val="0009669E"/>
    <w:rsid w:val="000A0CB9"/>
    <w:rsid w:val="000B1686"/>
    <w:rsid w:val="000B24FC"/>
    <w:rsid w:val="000B37DA"/>
    <w:rsid w:val="000C342F"/>
    <w:rsid w:val="000D2FCD"/>
    <w:rsid w:val="000D6E99"/>
    <w:rsid w:val="000E3F9C"/>
    <w:rsid w:val="000E4509"/>
    <w:rsid w:val="000E7448"/>
    <w:rsid w:val="001127E8"/>
    <w:rsid w:val="00112DEB"/>
    <w:rsid w:val="001177BF"/>
    <w:rsid w:val="001254ED"/>
    <w:rsid w:val="00125D26"/>
    <w:rsid w:val="00127B7A"/>
    <w:rsid w:val="0014379A"/>
    <w:rsid w:val="00153243"/>
    <w:rsid w:val="00155227"/>
    <w:rsid w:val="00161205"/>
    <w:rsid w:val="00166E1F"/>
    <w:rsid w:val="00172CEB"/>
    <w:rsid w:val="001A479E"/>
    <w:rsid w:val="001B0061"/>
    <w:rsid w:val="001B1D25"/>
    <w:rsid w:val="001B460A"/>
    <w:rsid w:val="001B6706"/>
    <w:rsid w:val="001B7C51"/>
    <w:rsid w:val="001D41E1"/>
    <w:rsid w:val="001D6A02"/>
    <w:rsid w:val="001E3742"/>
    <w:rsid w:val="001E5509"/>
    <w:rsid w:val="001F465E"/>
    <w:rsid w:val="001F48D5"/>
    <w:rsid w:val="001F57E4"/>
    <w:rsid w:val="002041A8"/>
    <w:rsid w:val="00205F15"/>
    <w:rsid w:val="00222E20"/>
    <w:rsid w:val="00225D54"/>
    <w:rsid w:val="0023043F"/>
    <w:rsid w:val="00236C40"/>
    <w:rsid w:val="00250324"/>
    <w:rsid w:val="0025143A"/>
    <w:rsid w:val="00252A2A"/>
    <w:rsid w:val="00253237"/>
    <w:rsid w:val="002600F3"/>
    <w:rsid w:val="00267370"/>
    <w:rsid w:val="00273157"/>
    <w:rsid w:val="002755D7"/>
    <w:rsid w:val="00286272"/>
    <w:rsid w:val="002920B8"/>
    <w:rsid w:val="002A2E6E"/>
    <w:rsid w:val="002A6347"/>
    <w:rsid w:val="002B2D20"/>
    <w:rsid w:val="002C5651"/>
    <w:rsid w:val="002C6A4C"/>
    <w:rsid w:val="002D51CC"/>
    <w:rsid w:val="002E3F77"/>
    <w:rsid w:val="002E482A"/>
    <w:rsid w:val="002E6BDF"/>
    <w:rsid w:val="002F0C0E"/>
    <w:rsid w:val="002F6047"/>
    <w:rsid w:val="002F77C7"/>
    <w:rsid w:val="002F7B24"/>
    <w:rsid w:val="00312514"/>
    <w:rsid w:val="0032106C"/>
    <w:rsid w:val="00333AE4"/>
    <w:rsid w:val="0035535A"/>
    <w:rsid w:val="00357D30"/>
    <w:rsid w:val="00362317"/>
    <w:rsid w:val="0036492B"/>
    <w:rsid w:val="00374CB3"/>
    <w:rsid w:val="00380552"/>
    <w:rsid w:val="00386F69"/>
    <w:rsid w:val="00387AE7"/>
    <w:rsid w:val="00395097"/>
    <w:rsid w:val="003C31CA"/>
    <w:rsid w:val="003D28C3"/>
    <w:rsid w:val="003D5AE6"/>
    <w:rsid w:val="003F33C0"/>
    <w:rsid w:val="003F6669"/>
    <w:rsid w:val="00406A4D"/>
    <w:rsid w:val="00410431"/>
    <w:rsid w:val="0041134C"/>
    <w:rsid w:val="00415B6E"/>
    <w:rsid w:val="004324B8"/>
    <w:rsid w:val="004335DB"/>
    <w:rsid w:val="0043363E"/>
    <w:rsid w:val="004361CE"/>
    <w:rsid w:val="004424ED"/>
    <w:rsid w:val="00443ED5"/>
    <w:rsid w:val="0044505E"/>
    <w:rsid w:val="0044560A"/>
    <w:rsid w:val="00454066"/>
    <w:rsid w:val="00460D42"/>
    <w:rsid w:val="00472407"/>
    <w:rsid w:val="004856E6"/>
    <w:rsid w:val="00492564"/>
    <w:rsid w:val="00494998"/>
    <w:rsid w:val="004A2ADF"/>
    <w:rsid w:val="004A53C5"/>
    <w:rsid w:val="004A68D3"/>
    <w:rsid w:val="004C2667"/>
    <w:rsid w:val="004C2D88"/>
    <w:rsid w:val="004D25B3"/>
    <w:rsid w:val="004D2D12"/>
    <w:rsid w:val="004E552D"/>
    <w:rsid w:val="00517C1B"/>
    <w:rsid w:val="005254EE"/>
    <w:rsid w:val="00527C8C"/>
    <w:rsid w:val="005335F3"/>
    <w:rsid w:val="00533663"/>
    <w:rsid w:val="00541095"/>
    <w:rsid w:val="00545FF7"/>
    <w:rsid w:val="00547E8F"/>
    <w:rsid w:val="00562035"/>
    <w:rsid w:val="00567487"/>
    <w:rsid w:val="0056788A"/>
    <w:rsid w:val="00567E3D"/>
    <w:rsid w:val="00582572"/>
    <w:rsid w:val="00583EB7"/>
    <w:rsid w:val="005856B1"/>
    <w:rsid w:val="00596B20"/>
    <w:rsid w:val="005B540D"/>
    <w:rsid w:val="005B5B62"/>
    <w:rsid w:val="005C2E5B"/>
    <w:rsid w:val="005D1C21"/>
    <w:rsid w:val="005D3E11"/>
    <w:rsid w:val="005D43A0"/>
    <w:rsid w:val="005D48B7"/>
    <w:rsid w:val="005E0DCB"/>
    <w:rsid w:val="005F74B8"/>
    <w:rsid w:val="006004B2"/>
    <w:rsid w:val="00601068"/>
    <w:rsid w:val="00606B93"/>
    <w:rsid w:val="0060723D"/>
    <w:rsid w:val="006077E9"/>
    <w:rsid w:val="006174D6"/>
    <w:rsid w:val="0062063F"/>
    <w:rsid w:val="006241A5"/>
    <w:rsid w:val="00630999"/>
    <w:rsid w:val="0064734A"/>
    <w:rsid w:val="00647710"/>
    <w:rsid w:val="006504FB"/>
    <w:rsid w:val="0065072B"/>
    <w:rsid w:val="00653A62"/>
    <w:rsid w:val="00663D0F"/>
    <w:rsid w:val="00666E12"/>
    <w:rsid w:val="00675591"/>
    <w:rsid w:val="006761CC"/>
    <w:rsid w:val="00682855"/>
    <w:rsid w:val="0068417A"/>
    <w:rsid w:val="00692230"/>
    <w:rsid w:val="00693FF6"/>
    <w:rsid w:val="00695EA9"/>
    <w:rsid w:val="00696843"/>
    <w:rsid w:val="006B30E6"/>
    <w:rsid w:val="006C6DAC"/>
    <w:rsid w:val="006C768F"/>
    <w:rsid w:val="006F3E4C"/>
    <w:rsid w:val="006F560D"/>
    <w:rsid w:val="006F7F93"/>
    <w:rsid w:val="00717D56"/>
    <w:rsid w:val="00721109"/>
    <w:rsid w:val="0072790F"/>
    <w:rsid w:val="0073422A"/>
    <w:rsid w:val="00735D4F"/>
    <w:rsid w:val="00736AD6"/>
    <w:rsid w:val="00743095"/>
    <w:rsid w:val="007440FA"/>
    <w:rsid w:val="00757094"/>
    <w:rsid w:val="007575CF"/>
    <w:rsid w:val="00767127"/>
    <w:rsid w:val="00767606"/>
    <w:rsid w:val="00770633"/>
    <w:rsid w:val="00784799"/>
    <w:rsid w:val="00784EBF"/>
    <w:rsid w:val="007A2312"/>
    <w:rsid w:val="007A3A44"/>
    <w:rsid w:val="007A74CE"/>
    <w:rsid w:val="007A7FFA"/>
    <w:rsid w:val="007B1B69"/>
    <w:rsid w:val="007C7F18"/>
    <w:rsid w:val="007D26DE"/>
    <w:rsid w:val="007D463F"/>
    <w:rsid w:val="007D60EF"/>
    <w:rsid w:val="007D61F1"/>
    <w:rsid w:val="007E62A7"/>
    <w:rsid w:val="007F1A2C"/>
    <w:rsid w:val="00805A1C"/>
    <w:rsid w:val="00810EE7"/>
    <w:rsid w:val="00812349"/>
    <w:rsid w:val="0085361A"/>
    <w:rsid w:val="00862AA1"/>
    <w:rsid w:val="008768BE"/>
    <w:rsid w:val="00881253"/>
    <w:rsid w:val="00894C7B"/>
    <w:rsid w:val="008A5F08"/>
    <w:rsid w:val="008A5F1E"/>
    <w:rsid w:val="008C2994"/>
    <w:rsid w:val="008C6448"/>
    <w:rsid w:val="008C7A99"/>
    <w:rsid w:val="008D01E8"/>
    <w:rsid w:val="008D267A"/>
    <w:rsid w:val="008E207D"/>
    <w:rsid w:val="00901815"/>
    <w:rsid w:val="00904A9A"/>
    <w:rsid w:val="009117AB"/>
    <w:rsid w:val="00914F93"/>
    <w:rsid w:val="009264C9"/>
    <w:rsid w:val="00926F98"/>
    <w:rsid w:val="00940118"/>
    <w:rsid w:val="00944AB6"/>
    <w:rsid w:val="0094611C"/>
    <w:rsid w:val="00990637"/>
    <w:rsid w:val="009911FA"/>
    <w:rsid w:val="009A022C"/>
    <w:rsid w:val="009A5101"/>
    <w:rsid w:val="009B15C2"/>
    <w:rsid w:val="009B1986"/>
    <w:rsid w:val="009B3194"/>
    <w:rsid w:val="009B6AB4"/>
    <w:rsid w:val="009B7E76"/>
    <w:rsid w:val="009D14F9"/>
    <w:rsid w:val="009D4F7C"/>
    <w:rsid w:val="009E2313"/>
    <w:rsid w:val="009E64AB"/>
    <w:rsid w:val="009E77C0"/>
    <w:rsid w:val="009F013D"/>
    <w:rsid w:val="009F0B99"/>
    <w:rsid w:val="009F5BB8"/>
    <w:rsid w:val="00A16469"/>
    <w:rsid w:val="00A239F0"/>
    <w:rsid w:val="00A23FF6"/>
    <w:rsid w:val="00A24D6C"/>
    <w:rsid w:val="00A34861"/>
    <w:rsid w:val="00A44D05"/>
    <w:rsid w:val="00A62708"/>
    <w:rsid w:val="00A66FCB"/>
    <w:rsid w:val="00A72387"/>
    <w:rsid w:val="00A758E1"/>
    <w:rsid w:val="00A76451"/>
    <w:rsid w:val="00A95FCD"/>
    <w:rsid w:val="00AB0F29"/>
    <w:rsid w:val="00AB6BE9"/>
    <w:rsid w:val="00AD07ED"/>
    <w:rsid w:val="00B10FC5"/>
    <w:rsid w:val="00B114B8"/>
    <w:rsid w:val="00B21B68"/>
    <w:rsid w:val="00B24C09"/>
    <w:rsid w:val="00B26C28"/>
    <w:rsid w:val="00B277B5"/>
    <w:rsid w:val="00B440FE"/>
    <w:rsid w:val="00B57CC9"/>
    <w:rsid w:val="00B65D08"/>
    <w:rsid w:val="00B72BBB"/>
    <w:rsid w:val="00B9172B"/>
    <w:rsid w:val="00B9450C"/>
    <w:rsid w:val="00B955DD"/>
    <w:rsid w:val="00BA67E0"/>
    <w:rsid w:val="00BB039C"/>
    <w:rsid w:val="00BB0EA2"/>
    <w:rsid w:val="00BC0ED7"/>
    <w:rsid w:val="00BC5132"/>
    <w:rsid w:val="00BC7476"/>
    <w:rsid w:val="00BD1C97"/>
    <w:rsid w:val="00BD453E"/>
    <w:rsid w:val="00BE04DC"/>
    <w:rsid w:val="00BF1717"/>
    <w:rsid w:val="00C068D0"/>
    <w:rsid w:val="00C101B5"/>
    <w:rsid w:val="00C1434E"/>
    <w:rsid w:val="00C15681"/>
    <w:rsid w:val="00C4021E"/>
    <w:rsid w:val="00C45EE9"/>
    <w:rsid w:val="00C515F6"/>
    <w:rsid w:val="00C644F5"/>
    <w:rsid w:val="00C65A05"/>
    <w:rsid w:val="00C66F22"/>
    <w:rsid w:val="00C675B1"/>
    <w:rsid w:val="00C67FC2"/>
    <w:rsid w:val="00C70EC9"/>
    <w:rsid w:val="00C7183C"/>
    <w:rsid w:val="00C73799"/>
    <w:rsid w:val="00C822A7"/>
    <w:rsid w:val="00C852F7"/>
    <w:rsid w:val="00C91219"/>
    <w:rsid w:val="00C92BEB"/>
    <w:rsid w:val="00C96028"/>
    <w:rsid w:val="00CA33ED"/>
    <w:rsid w:val="00CE5537"/>
    <w:rsid w:val="00CE7B6C"/>
    <w:rsid w:val="00CF573F"/>
    <w:rsid w:val="00D00328"/>
    <w:rsid w:val="00D009D7"/>
    <w:rsid w:val="00D01B0B"/>
    <w:rsid w:val="00D02A56"/>
    <w:rsid w:val="00D04F28"/>
    <w:rsid w:val="00D1301E"/>
    <w:rsid w:val="00D1307E"/>
    <w:rsid w:val="00D13EAC"/>
    <w:rsid w:val="00D149A0"/>
    <w:rsid w:val="00D17144"/>
    <w:rsid w:val="00D22723"/>
    <w:rsid w:val="00D22A20"/>
    <w:rsid w:val="00D26584"/>
    <w:rsid w:val="00D279CD"/>
    <w:rsid w:val="00D316C5"/>
    <w:rsid w:val="00D330FD"/>
    <w:rsid w:val="00D34993"/>
    <w:rsid w:val="00D500E2"/>
    <w:rsid w:val="00D503B2"/>
    <w:rsid w:val="00D5175B"/>
    <w:rsid w:val="00D57085"/>
    <w:rsid w:val="00D57E88"/>
    <w:rsid w:val="00D604B6"/>
    <w:rsid w:val="00D66283"/>
    <w:rsid w:val="00D7650A"/>
    <w:rsid w:val="00D81440"/>
    <w:rsid w:val="00D86C58"/>
    <w:rsid w:val="00D935C6"/>
    <w:rsid w:val="00D97ADA"/>
    <w:rsid w:val="00DA057F"/>
    <w:rsid w:val="00DA5175"/>
    <w:rsid w:val="00DB3CD2"/>
    <w:rsid w:val="00DB5ED4"/>
    <w:rsid w:val="00DB7432"/>
    <w:rsid w:val="00DC178B"/>
    <w:rsid w:val="00DC5DB6"/>
    <w:rsid w:val="00DE556F"/>
    <w:rsid w:val="00E10621"/>
    <w:rsid w:val="00E301D9"/>
    <w:rsid w:val="00E3593B"/>
    <w:rsid w:val="00E5781F"/>
    <w:rsid w:val="00E6199C"/>
    <w:rsid w:val="00E6581A"/>
    <w:rsid w:val="00E662E3"/>
    <w:rsid w:val="00E70853"/>
    <w:rsid w:val="00E7566D"/>
    <w:rsid w:val="00E91396"/>
    <w:rsid w:val="00EB0DC5"/>
    <w:rsid w:val="00EB1925"/>
    <w:rsid w:val="00EB470D"/>
    <w:rsid w:val="00ED1FA2"/>
    <w:rsid w:val="00ED496E"/>
    <w:rsid w:val="00ED6585"/>
    <w:rsid w:val="00EE0666"/>
    <w:rsid w:val="00EF158D"/>
    <w:rsid w:val="00EF26F3"/>
    <w:rsid w:val="00EF4F31"/>
    <w:rsid w:val="00F01D74"/>
    <w:rsid w:val="00F119F8"/>
    <w:rsid w:val="00F129C2"/>
    <w:rsid w:val="00F224AC"/>
    <w:rsid w:val="00F2369A"/>
    <w:rsid w:val="00F256DF"/>
    <w:rsid w:val="00F25951"/>
    <w:rsid w:val="00F25F0F"/>
    <w:rsid w:val="00F36405"/>
    <w:rsid w:val="00F52AA0"/>
    <w:rsid w:val="00F5443B"/>
    <w:rsid w:val="00F66464"/>
    <w:rsid w:val="00F709A3"/>
    <w:rsid w:val="00F75C5A"/>
    <w:rsid w:val="00F77882"/>
    <w:rsid w:val="00F8651D"/>
    <w:rsid w:val="00F87E28"/>
    <w:rsid w:val="00FB047B"/>
    <w:rsid w:val="00FC5365"/>
    <w:rsid w:val="00FE2215"/>
    <w:rsid w:val="00FE3B87"/>
    <w:rsid w:val="00FE7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9BB19"/>
  <w15:docId w15:val="{B25B5454-72B6-4108-86D5-7DD1F1E70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jc w:val="center"/>
      <w:outlineLvl w:val="1"/>
    </w:pPr>
    <w:rPr>
      <w:rFonts w:ascii="Gill Alt One MT" w:eastAsia="Gill Alt One MT" w:hAnsi="Gill Alt One MT" w:cs="Gill Alt One MT"/>
      <w:color w:val="000000"/>
      <w:sz w:val="32"/>
      <w:szCs w:val="32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153"/>
        <w:tab w:val="right" w:pos="8306"/>
      </w:tabs>
    </w:pPr>
    <w:rPr>
      <w:rFonts w:ascii="Gill Alt One MT" w:eastAsia="Gill Alt One MT" w:hAnsi="Gill Alt One MT" w:cs="Gill Alt One MT"/>
      <w:color w:val="000000"/>
      <w:sz w:val="24"/>
      <w:szCs w:val="24"/>
      <w:u w:color="000000"/>
      <w:lang w:val="en-US"/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ascii="Gill Alt One MT" w:eastAsia="Gill Alt One MT" w:hAnsi="Gill Alt One MT" w:cs="Gill Alt One MT"/>
      <w:color w:val="000000"/>
      <w:sz w:val="24"/>
      <w:szCs w:val="24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Gill Sans MT" w:eastAsia="Gill Sans MT" w:hAnsi="Gill Sans MT" w:cs="Gill Sans MT"/>
      <w:color w:val="0000FF"/>
      <w:sz w:val="14"/>
      <w:szCs w:val="14"/>
      <w:u w:val="single" w:color="0000FF"/>
      <w:lang w:val="en-US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PlainText">
    <w:name w:val="Plain Text"/>
    <w:link w:val="PlainTextChar"/>
    <w:uiPriority w:val="99"/>
    <w:rPr>
      <w:rFonts w:ascii="Courier New" w:hAnsi="Courier New" w:cs="Arial Unicode MS"/>
      <w:color w:val="000000"/>
      <w:u w:color="000000"/>
      <w:lang w:val="en-US"/>
    </w:rPr>
  </w:style>
  <w:style w:type="character" w:customStyle="1" w:styleId="Hyperlink1">
    <w:name w:val="Hyperlink.1"/>
    <w:basedOn w:val="Link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None">
    <w:name w:val="None"/>
  </w:style>
  <w:style w:type="character" w:customStyle="1" w:styleId="Hyperlink2">
    <w:name w:val="Hyperlink.2"/>
    <w:basedOn w:val="None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3">
    <w:name w:val="Hyperlink.3"/>
    <w:basedOn w:val="Link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Link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5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514"/>
    <w:rPr>
      <w:rFonts w:ascii="Segoe UI" w:hAnsi="Segoe UI" w:cs="Segoe UI"/>
      <w:sz w:val="18"/>
      <w:szCs w:val="18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5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514"/>
    <w:rPr>
      <w:b/>
      <w:bCs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45EE9"/>
    <w:rPr>
      <w:rFonts w:ascii="Courier New" w:hAnsi="Courier New" w:cs="Arial Unicode MS"/>
      <w:color w:val="000000"/>
      <w:u w:color="000000"/>
      <w:lang w:val="en-US"/>
    </w:rPr>
  </w:style>
  <w:style w:type="paragraph" w:styleId="Revision">
    <w:name w:val="Revision"/>
    <w:hidden/>
    <w:uiPriority w:val="99"/>
    <w:semiHidden/>
    <w:rsid w:val="00E756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35535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C5651"/>
    <w:rPr>
      <w:color w:val="FF00FF" w:themeColor="followedHyperlink"/>
      <w:u w:val="single"/>
    </w:rPr>
  </w:style>
  <w:style w:type="character" w:customStyle="1" w:styleId="emailstyle15">
    <w:name w:val="emailstyle15"/>
    <w:basedOn w:val="DefaultParagraphFont"/>
    <w:semiHidden/>
    <w:rsid w:val="006241A5"/>
    <w:rPr>
      <w:rFonts w:ascii="Helvetica Neue" w:hAnsi="Helvetica Neue" w:hint="default"/>
      <w:color w:va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221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E0D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98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press.rolls-roycemotorcars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rolls-royceyoungdesignercompetition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info@rrmcapac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mailto:hal.serudin@rolls-roycemotorcars.com" TargetMode="Externa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tarn.suk@mgc-asia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9993A762392440B9D7FE02FB1F1C7C" ma:contentTypeVersion="5" ma:contentTypeDescription="Ein neues Dokument erstellen." ma:contentTypeScope="" ma:versionID="2f26db2c65743560eafb15155678ebcc">
  <xsd:schema xmlns:xsd="http://www.w3.org/2001/XMLSchema" xmlns:xs="http://www.w3.org/2001/XMLSchema" xmlns:p="http://schemas.microsoft.com/office/2006/metadata/properties" xmlns:ns3="46efc58d-653a-435a-a55c-60d45d002427" targetNamespace="http://schemas.microsoft.com/office/2006/metadata/properties" ma:root="true" ma:fieldsID="adaf00e446437a0da79ed8b374cdc4b0" ns3:_="">
    <xsd:import namespace="46efc58d-653a-435a-a55c-60d45d0024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fc58d-653a-435a-a55c-60d45d002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959CB6-D90B-4D04-B72D-F8E1BCAD77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B4199C-6E6B-4B30-9696-7C586C05DC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fc58d-653a-435a-a55c-60d45d0024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379EC5-2BF4-47B4-AB0E-13DDD400A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21</Words>
  <Characters>354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BMW Group</Company>
  <LinksUpToDate>false</LinksUpToDate>
  <CharactersWithSpaces>41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 Richard, CR-K</dc:creator>
  <cp:keywords/>
  <dc:description/>
  <cp:lastModifiedBy>Gaem Bussaraporn</cp:lastModifiedBy>
  <cp:revision>3</cp:revision>
  <cp:lastPrinted>2020-04-13T07:02:00Z</cp:lastPrinted>
  <dcterms:created xsi:type="dcterms:W3CDTF">2020-04-15T08:46:00Z</dcterms:created>
  <dcterms:modified xsi:type="dcterms:W3CDTF">2020-04-15T08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93A762392440B9D7FE02FB1F1C7C</vt:lpwstr>
  </property>
</Properties>
</file>